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26A4C258" w14:textId="77777777" w:rsidR="00BE38F3" w:rsidRDefault="00942795" w:rsidP="00C74F0E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DE2C600" wp14:editId="2FD2E8CF">
                <wp:simplePos x="0" y="0"/>
                <wp:positionH relativeFrom="margin">
                  <wp:align>left</wp:align>
                </wp:positionH>
                <wp:positionV relativeFrom="paragraph">
                  <wp:posOffset>-373601</wp:posOffset>
                </wp:positionV>
                <wp:extent cx="6922770" cy="779228"/>
                <wp:effectExtent l="0" t="0" r="11430" b="2095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2770" cy="779228"/>
                        </a:xfrm>
                        <a:prstGeom prst="rect">
                          <a:avLst/>
                        </a:prstGeom>
                        <a:solidFill>
                          <a:srgbClr val="1F497D">
                            <a:lumMod val="20000"/>
                            <a:lumOff val="80000"/>
                          </a:srgbClr>
                        </a:solidFill>
                        <a:ln w="12700" cap="sq">
                          <a:solidFill>
                            <a:sysClr val="windowText" lastClr="000000"/>
                          </a:solidFill>
                          <a:bevel/>
                          <a:headEnd/>
                          <a:tailEnd/>
                        </a:ln>
                      </wps:spPr>
                      <wps:txbx>
                        <w:txbxContent>
                          <w:p w14:paraId="41886A6D" w14:textId="77777777" w:rsidR="00942795" w:rsidRDefault="003A3CB7" w:rsidP="00A70B27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</w:pPr>
                            <w:r w:rsidRPr="00942795"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 xml:space="preserve">Request for </w:t>
                            </w:r>
                            <w:r w:rsidR="00C74EEC" w:rsidRPr="00942795"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 xml:space="preserve">SCS </w:t>
                            </w:r>
                            <w:r w:rsidRPr="00942795"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 xml:space="preserve">Director Approval </w:t>
                            </w:r>
                          </w:p>
                          <w:p w14:paraId="2967B123" w14:textId="77777777" w:rsidR="003A3CB7" w:rsidRPr="00942795" w:rsidRDefault="003A3CB7" w:rsidP="00A70B27">
                            <w:pPr>
                              <w:pStyle w:val="NoSpacing"/>
                              <w:jc w:val="right"/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</w:pPr>
                            <w:r w:rsidRPr="00942795">
                              <w:rPr>
                                <w:rFonts w:ascii="Century Gothic" w:hAnsi="Century Gothic"/>
                                <w:b/>
                                <w:sz w:val="28"/>
                                <w:szCs w:val="28"/>
                              </w:rPr>
                              <w:t>of Detail to Special Duty</w:t>
                            </w:r>
                          </w:p>
                          <w:p w14:paraId="3FB4E640" w14:textId="601EB8B7" w:rsidR="003A3CB7" w:rsidRPr="008E4F1A" w:rsidRDefault="00942795" w:rsidP="008E4F1A">
                            <w:pPr>
                              <w:pStyle w:val="Header"/>
                              <w:jc w:val="right"/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 xml:space="preserve">Rev. </w:t>
                            </w:r>
                            <w:r w:rsidR="00B71C13"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>8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>/20</w:t>
                            </w:r>
                            <w:r w:rsidR="001C36BA"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>2</w:t>
                            </w:r>
                            <w:r w:rsidR="000E2ABC">
                              <w:rPr>
                                <w:rFonts w:ascii="Century Gothic" w:hAnsi="Century Gothic"/>
                                <w:sz w:val="18"/>
                                <w:szCs w:val="20"/>
                              </w:rPr>
                              <w:t>3</w:t>
                            </w:r>
                          </w:p>
                          <w:p w14:paraId="19F1F1FB" w14:textId="77777777" w:rsidR="003A3CB7" w:rsidRDefault="003A3CB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DE2C6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29.4pt;width:545.1pt;height:61.35pt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" fillcolor="#c6d9f1" strokecolor="windowText" strokeweight="1pt">
                <v:stroke joinstyle="bevel" endcap="square"/>
                <v:textbox>
                  <w:txbxContent>
                    <w:p w14:paraId="41886A6D" w14:textId="77777777" w:rsidR="00942795" w:rsidRDefault="003A3CB7" w:rsidP="00A70B27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</w:pPr>
                      <w:r w:rsidRPr="00942795"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 xml:space="preserve">Request for </w:t>
                      </w:r>
                      <w:r w:rsidR="00C74EEC" w:rsidRPr="00942795"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 xml:space="preserve">SCS </w:t>
                      </w:r>
                      <w:r w:rsidRPr="00942795"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 xml:space="preserve">Director Approval </w:t>
                      </w:r>
                    </w:p>
                    <w:p w14:paraId="2967B123" w14:textId="77777777" w:rsidR="003A3CB7" w:rsidRPr="00942795" w:rsidRDefault="003A3CB7" w:rsidP="00A70B27">
                      <w:pPr>
                        <w:pStyle w:val="NoSpacing"/>
                        <w:jc w:val="right"/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</w:pPr>
                      <w:r w:rsidRPr="00942795">
                        <w:rPr>
                          <w:rFonts w:ascii="Century Gothic" w:hAnsi="Century Gothic"/>
                          <w:b/>
                          <w:sz w:val="28"/>
                          <w:szCs w:val="28"/>
                        </w:rPr>
                        <w:t>of Detail to Special Duty</w:t>
                      </w:r>
                    </w:p>
                    <w:p w14:paraId="3FB4E640" w14:textId="601EB8B7" w:rsidR="003A3CB7" w:rsidRPr="008E4F1A" w:rsidRDefault="00942795" w:rsidP="008E4F1A">
                      <w:pPr>
                        <w:pStyle w:val="Header"/>
                        <w:jc w:val="right"/>
                        <w:rPr>
                          <w:rFonts w:ascii="Century Gothic" w:hAnsi="Century Gothic"/>
                          <w:sz w:val="18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20"/>
                        </w:rPr>
                        <w:t xml:space="preserve">Rev. </w:t>
                      </w:r>
                      <w:r w:rsidR="00B71C13">
                        <w:rPr>
                          <w:rFonts w:ascii="Century Gothic" w:hAnsi="Century Gothic"/>
                          <w:sz w:val="18"/>
                          <w:szCs w:val="20"/>
                        </w:rPr>
                        <w:t>8</w:t>
                      </w:r>
                      <w:r>
                        <w:rPr>
                          <w:rFonts w:ascii="Century Gothic" w:hAnsi="Century Gothic"/>
                          <w:sz w:val="18"/>
                          <w:szCs w:val="20"/>
                        </w:rPr>
                        <w:t>/20</w:t>
                      </w:r>
                      <w:r w:rsidR="001C36BA">
                        <w:rPr>
                          <w:rFonts w:ascii="Century Gothic" w:hAnsi="Century Gothic"/>
                          <w:sz w:val="18"/>
                          <w:szCs w:val="20"/>
                        </w:rPr>
                        <w:t>2</w:t>
                      </w:r>
                      <w:r w:rsidR="000E2ABC">
                        <w:rPr>
                          <w:rFonts w:ascii="Century Gothic" w:hAnsi="Century Gothic"/>
                          <w:sz w:val="18"/>
                          <w:szCs w:val="20"/>
                        </w:rPr>
                        <w:t>3</w:t>
                      </w:r>
                    </w:p>
                    <w:p w14:paraId="19F1F1FB" w14:textId="77777777" w:rsidR="003A3CB7" w:rsidRDefault="003A3CB7"/>
                  </w:txbxContent>
                </v:textbox>
                <w10:wrap anchorx="margin"/>
              </v:shape>
            </w:pict>
          </mc:Fallback>
        </mc:AlternateContent>
      </w:r>
      <w:r w:rsidR="00C74F0E">
        <w:rPr>
          <w:noProof/>
        </w:rPr>
        <w:drawing>
          <wp:anchor distT="0" distB="0" distL="114300" distR="114300" simplePos="0" relativeHeight="251659264" behindDoc="0" locked="0" layoutInCell="1" allowOverlap="1" wp14:anchorId="493A1BF3" wp14:editId="554F0F72">
            <wp:simplePos x="0" y="0"/>
            <wp:positionH relativeFrom="margin">
              <wp:posOffset>107315</wp:posOffset>
            </wp:positionH>
            <wp:positionV relativeFrom="margin">
              <wp:posOffset>-299085</wp:posOffset>
            </wp:positionV>
            <wp:extent cx="1627632" cy="685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ecutive Logo-Transparen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632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5DEF">
        <w:t xml:space="preserve"> </w:t>
      </w:r>
    </w:p>
    <w:p w14:paraId="19C07054" w14:textId="77777777" w:rsidR="00942795" w:rsidRDefault="00942795" w:rsidP="00942795">
      <w:pPr>
        <w:spacing w:after="0" w:line="240" w:lineRule="auto"/>
      </w:pPr>
    </w:p>
    <w:tbl>
      <w:tblPr>
        <w:tblW w:w="10860" w:type="dxa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89"/>
        <w:gridCol w:w="721"/>
        <w:gridCol w:w="895"/>
        <w:gridCol w:w="390"/>
        <w:gridCol w:w="211"/>
        <w:gridCol w:w="714"/>
        <w:gridCol w:w="469"/>
        <w:gridCol w:w="383"/>
        <w:gridCol w:w="918"/>
        <w:gridCol w:w="630"/>
        <w:gridCol w:w="159"/>
        <w:gridCol w:w="1061"/>
        <w:gridCol w:w="85"/>
        <w:gridCol w:w="313"/>
        <w:gridCol w:w="696"/>
        <w:gridCol w:w="220"/>
        <w:gridCol w:w="345"/>
        <w:gridCol w:w="1961"/>
      </w:tblGrid>
      <w:tr w:rsidR="002566ED" w:rsidRPr="00A462A8" w14:paraId="5ADF3332" w14:textId="77777777" w:rsidTr="00B55D99">
        <w:trPr>
          <w:trHeight w:val="3585"/>
        </w:trPr>
        <w:tc>
          <w:tcPr>
            <w:tcW w:w="10860" w:type="dxa"/>
            <w:gridSpan w:val="1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6A20F80" w14:textId="77777777" w:rsidR="00FC3133" w:rsidRPr="0053506C" w:rsidRDefault="008E3FA9" w:rsidP="00942795">
            <w:pPr>
              <w:spacing w:after="0" w:line="240" w:lineRule="auto"/>
              <w:jc w:val="both"/>
              <w:rPr>
                <w:b/>
                <w:szCs w:val="20"/>
              </w:rPr>
            </w:pPr>
            <w:r w:rsidRPr="0053506C">
              <w:rPr>
                <w:b/>
                <w:szCs w:val="20"/>
              </w:rPr>
              <w:t>SCS Rule 1.31.1 states that “Detail to Special Duty” means the temporary assignment of an employee to perform the duties and responsibilities of a position other than the one to which he is regularly assigned, without prejudice to his rights in and to his regular position.</w:t>
            </w:r>
          </w:p>
          <w:p w14:paraId="123951D5" w14:textId="77777777" w:rsidR="008E3FA9" w:rsidRPr="0053506C" w:rsidRDefault="008E3FA9" w:rsidP="00942795">
            <w:pPr>
              <w:spacing w:after="0" w:line="240" w:lineRule="auto"/>
              <w:jc w:val="both"/>
              <w:rPr>
                <w:b/>
                <w:szCs w:val="20"/>
              </w:rPr>
            </w:pPr>
          </w:p>
          <w:p w14:paraId="3C0511ED" w14:textId="77777777" w:rsidR="0060499E" w:rsidRDefault="008E3FA9" w:rsidP="00942795">
            <w:pPr>
              <w:spacing w:after="0" w:line="240" w:lineRule="auto"/>
              <w:jc w:val="both"/>
              <w:rPr>
                <w:b/>
                <w:szCs w:val="20"/>
              </w:rPr>
            </w:pPr>
            <w:r w:rsidRPr="0053506C">
              <w:rPr>
                <w:b/>
                <w:szCs w:val="20"/>
              </w:rPr>
              <w:t xml:space="preserve">In accordance with SCS </w:t>
            </w:r>
            <w:r w:rsidR="001C36BA" w:rsidRPr="0053506C">
              <w:rPr>
                <w:b/>
                <w:szCs w:val="20"/>
              </w:rPr>
              <w:t xml:space="preserve">Rules and/or </w:t>
            </w:r>
            <w:r w:rsidR="0094608E" w:rsidRPr="0053506C">
              <w:rPr>
                <w:b/>
                <w:i/>
                <w:szCs w:val="20"/>
              </w:rPr>
              <w:t>Policy Standards</w:t>
            </w:r>
            <w:r w:rsidR="00142CA5" w:rsidRPr="0053506C">
              <w:rPr>
                <w:b/>
                <w:i/>
                <w:szCs w:val="20"/>
              </w:rPr>
              <w:t xml:space="preserve"> for Details to Special Duty</w:t>
            </w:r>
            <w:r w:rsidRPr="0053506C">
              <w:rPr>
                <w:b/>
                <w:szCs w:val="20"/>
              </w:rPr>
              <w:t xml:space="preserve">, </w:t>
            </w:r>
            <w:r w:rsidR="0094608E" w:rsidRPr="0053506C">
              <w:rPr>
                <w:b/>
                <w:szCs w:val="20"/>
              </w:rPr>
              <w:t xml:space="preserve">prior State Civil Service Director approval </w:t>
            </w:r>
            <w:r w:rsidR="0094608E" w:rsidRPr="0053506C">
              <w:rPr>
                <w:b/>
                <w:szCs w:val="20"/>
                <w:u w:val="single"/>
              </w:rPr>
              <w:t>shall</w:t>
            </w:r>
            <w:r w:rsidR="001C36BA" w:rsidRPr="0053506C">
              <w:rPr>
                <w:b/>
                <w:szCs w:val="20"/>
              </w:rPr>
              <w:t xml:space="preserve"> be required for the following reasons:</w:t>
            </w:r>
          </w:p>
          <w:p w14:paraId="298D77C2" w14:textId="77777777" w:rsidR="00F90B5B" w:rsidRPr="0053506C" w:rsidRDefault="00F90B5B" w:rsidP="00942795">
            <w:pPr>
              <w:spacing w:after="0" w:line="240" w:lineRule="auto"/>
              <w:jc w:val="both"/>
              <w:rPr>
                <w:b/>
                <w:szCs w:val="20"/>
              </w:rPr>
            </w:pPr>
          </w:p>
          <w:p w14:paraId="31FC3E61" w14:textId="118F01FE" w:rsidR="00142CA5" w:rsidRPr="00432583" w:rsidRDefault="00142CA5" w:rsidP="00432583">
            <w:pPr>
              <w:spacing w:after="0" w:line="240" w:lineRule="auto"/>
              <w:jc w:val="both"/>
              <w:rPr>
                <w:b/>
                <w:szCs w:val="20"/>
              </w:rPr>
            </w:pPr>
            <w:r w:rsidRPr="0053506C">
              <w:rPr>
                <w:b/>
                <w:szCs w:val="20"/>
              </w:rPr>
              <w:t xml:space="preserve">(Check </w:t>
            </w:r>
            <w:r w:rsidR="001C36BA" w:rsidRPr="0053506C">
              <w:rPr>
                <w:b/>
                <w:szCs w:val="20"/>
              </w:rPr>
              <w:t>All that Apply</w:t>
            </w:r>
            <w:r w:rsidRPr="0053506C">
              <w:rPr>
                <w:b/>
                <w:szCs w:val="20"/>
              </w:rPr>
              <w:t>)</w:t>
            </w:r>
          </w:p>
          <w:p w14:paraId="0DA55CD3" w14:textId="77777777" w:rsidR="005F5449" w:rsidRDefault="005F5449" w:rsidP="00DD6226">
            <w:pPr>
              <w:spacing w:after="0" w:line="240" w:lineRule="auto"/>
              <w:rPr>
                <w:b/>
                <w:i/>
                <w:szCs w:val="20"/>
              </w:rPr>
            </w:pPr>
          </w:p>
          <w:p w14:paraId="6332B4ED" w14:textId="4BB54422" w:rsidR="005F5449" w:rsidRDefault="005F5449" w:rsidP="004A0396">
            <w:pPr>
              <w:widowControl w:val="0"/>
              <w:spacing w:after="0" w:line="240" w:lineRule="auto"/>
              <w:ind w:left="720" w:hanging="720"/>
              <w:rPr>
                <w:b/>
                <w:szCs w:val="20"/>
              </w:rPr>
            </w:pPr>
            <w:r w:rsidRPr="0053506C">
              <w:rPr>
                <w:b/>
                <w:szCs w:val="20"/>
              </w:rPr>
              <w:tab/>
            </w:r>
            <w:sdt>
              <w:sdtPr>
                <w:id w:val="1736903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5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rPr>
                <w:b/>
                <w:szCs w:val="20"/>
              </w:rPr>
              <w:t xml:space="preserve"> </w:t>
            </w:r>
            <w:r w:rsidR="00432583">
              <w:rPr>
                <w:b/>
                <w:szCs w:val="20"/>
              </w:rPr>
              <w:t xml:space="preserve"> 1</w:t>
            </w:r>
            <w:r>
              <w:rPr>
                <w:b/>
                <w:szCs w:val="20"/>
              </w:rPr>
              <w:t xml:space="preserve">. </w:t>
            </w:r>
            <w:r w:rsidR="00AE0F42">
              <w:rPr>
                <w:b/>
                <w:szCs w:val="20"/>
              </w:rPr>
              <w:tab/>
            </w:r>
            <w:r>
              <w:rPr>
                <w:b/>
                <w:szCs w:val="20"/>
              </w:rPr>
              <w:t xml:space="preserve">When detailing a </w:t>
            </w:r>
            <w:r w:rsidR="00432583">
              <w:rPr>
                <w:b/>
                <w:szCs w:val="20"/>
              </w:rPr>
              <w:t>permanent/</w:t>
            </w:r>
            <w:r>
              <w:rPr>
                <w:b/>
                <w:szCs w:val="20"/>
              </w:rPr>
              <w:t>probational classified employee who does not meet the State Civil</w:t>
            </w:r>
            <w:r w:rsidR="00795850">
              <w:rPr>
                <w:b/>
                <w:szCs w:val="20"/>
              </w:rPr>
              <w:t xml:space="preserve"> </w:t>
            </w:r>
            <w:r w:rsidR="00432583">
              <w:rPr>
                <w:b/>
                <w:szCs w:val="20"/>
              </w:rPr>
              <w:t xml:space="preserve">   </w:t>
            </w:r>
            <w:r w:rsidR="00AE0F42">
              <w:rPr>
                <w:b/>
                <w:szCs w:val="20"/>
              </w:rPr>
              <w:tab/>
            </w:r>
            <w:r w:rsidR="00795850">
              <w:rPr>
                <w:b/>
                <w:szCs w:val="20"/>
              </w:rPr>
              <w:t>Service minimum qualifications and/or testing requirements.</w:t>
            </w:r>
          </w:p>
          <w:p w14:paraId="02016214" w14:textId="5A3E7264" w:rsidR="005F5449" w:rsidRPr="0053506C" w:rsidRDefault="00A308F9" w:rsidP="00795850">
            <w:pPr>
              <w:spacing w:after="0" w:line="240" w:lineRule="auto"/>
              <w:ind w:left="720"/>
              <w:rPr>
                <w:b/>
                <w:szCs w:val="20"/>
              </w:rPr>
            </w:pPr>
            <w:r>
              <w:rPr>
                <w:b/>
                <w:szCs w:val="20"/>
              </w:rPr>
              <w:tab/>
            </w:r>
            <w:r w:rsidR="005F5449">
              <w:rPr>
                <w:b/>
                <w:szCs w:val="20"/>
              </w:rPr>
              <w:t>(</w:t>
            </w:r>
            <w:r w:rsidR="005F5449" w:rsidRPr="0053506C">
              <w:rPr>
                <w:b/>
                <w:i/>
                <w:szCs w:val="20"/>
              </w:rPr>
              <w:t>SCS Policy Standards for Details to Special Duty</w:t>
            </w:r>
            <w:r w:rsidR="005F5449">
              <w:rPr>
                <w:b/>
                <w:i/>
                <w:szCs w:val="20"/>
              </w:rPr>
              <w:t>)</w:t>
            </w:r>
          </w:p>
          <w:p w14:paraId="34F1EE2C" w14:textId="77777777" w:rsidR="00E45A9C" w:rsidRPr="0053506C" w:rsidRDefault="00142CA5" w:rsidP="00A21A12">
            <w:pPr>
              <w:spacing w:after="0" w:line="240" w:lineRule="auto"/>
              <w:ind w:left="720"/>
              <w:rPr>
                <w:b/>
                <w:szCs w:val="20"/>
              </w:rPr>
            </w:pPr>
            <w:r w:rsidRPr="0053506C">
              <w:rPr>
                <w:b/>
                <w:szCs w:val="20"/>
              </w:rPr>
              <w:t xml:space="preserve"> </w:t>
            </w:r>
            <w:r w:rsidR="003E368F" w:rsidRPr="0053506C">
              <w:rPr>
                <w:b/>
                <w:szCs w:val="20"/>
              </w:rPr>
              <w:t xml:space="preserve">    </w:t>
            </w:r>
            <w:r w:rsidR="00DD6226" w:rsidRPr="0053506C">
              <w:rPr>
                <w:b/>
                <w:szCs w:val="20"/>
              </w:rPr>
              <w:t xml:space="preserve">    </w:t>
            </w:r>
          </w:p>
          <w:p w14:paraId="7BD439E7" w14:textId="0403B195" w:rsidR="000E2ABC" w:rsidRPr="0053506C" w:rsidRDefault="00363D4A" w:rsidP="000E2ABC">
            <w:pPr>
              <w:spacing w:after="0" w:line="240" w:lineRule="auto"/>
              <w:ind w:left="720"/>
              <w:rPr>
                <w:b/>
                <w:szCs w:val="20"/>
              </w:rPr>
            </w:pPr>
            <w:sdt>
              <w:sdtPr>
                <w:id w:val="59976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A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466B" w:rsidRPr="0053506C">
              <w:rPr>
                <w:szCs w:val="20"/>
              </w:rPr>
              <w:t xml:space="preserve">  </w:t>
            </w:r>
            <w:r w:rsidR="00432583">
              <w:rPr>
                <w:b/>
                <w:szCs w:val="20"/>
              </w:rPr>
              <w:t>2</w:t>
            </w:r>
            <w:r w:rsidR="00142CA5" w:rsidRPr="0053506C">
              <w:rPr>
                <w:b/>
                <w:szCs w:val="20"/>
              </w:rPr>
              <w:t xml:space="preserve">. </w:t>
            </w:r>
            <w:r w:rsidR="00AE0F42">
              <w:rPr>
                <w:b/>
                <w:szCs w:val="20"/>
              </w:rPr>
              <w:tab/>
            </w:r>
            <w:r w:rsidR="00142CA5" w:rsidRPr="0053506C">
              <w:rPr>
                <w:b/>
                <w:szCs w:val="20"/>
              </w:rPr>
              <w:t>When detailing a</w:t>
            </w:r>
            <w:r w:rsidR="0094608E" w:rsidRPr="0053506C">
              <w:rPr>
                <w:b/>
                <w:szCs w:val="20"/>
              </w:rPr>
              <w:t xml:space="preserve"> probational classified employee.</w:t>
            </w:r>
            <w:r w:rsidR="00E02C41" w:rsidRPr="0053506C">
              <w:rPr>
                <w:b/>
                <w:szCs w:val="20"/>
              </w:rPr>
              <w:t xml:space="preserve"> </w:t>
            </w:r>
          </w:p>
          <w:p w14:paraId="15787225" w14:textId="1CC063D1" w:rsidR="00A171D6" w:rsidRPr="0053506C" w:rsidRDefault="00BC05BA" w:rsidP="00DD6226">
            <w:pPr>
              <w:spacing w:after="0" w:line="240" w:lineRule="auto"/>
              <w:ind w:left="720"/>
              <w:rPr>
                <w:rStyle w:val="PlaceholderText"/>
                <w:color w:val="auto"/>
                <w:szCs w:val="20"/>
              </w:rPr>
            </w:pPr>
            <w:r w:rsidRPr="0053506C">
              <w:rPr>
                <w:b/>
                <w:szCs w:val="20"/>
              </w:rPr>
              <w:t xml:space="preserve">         </w:t>
            </w:r>
            <w:r w:rsidR="00560B4E" w:rsidRPr="0053506C">
              <w:rPr>
                <w:b/>
                <w:szCs w:val="20"/>
              </w:rPr>
              <w:t xml:space="preserve"> </w:t>
            </w:r>
            <w:r w:rsidRPr="0053506C">
              <w:rPr>
                <w:b/>
                <w:szCs w:val="20"/>
              </w:rPr>
              <w:t xml:space="preserve"> </w:t>
            </w:r>
            <w:r w:rsidR="00AE0F42">
              <w:rPr>
                <w:b/>
                <w:szCs w:val="20"/>
              </w:rPr>
              <w:tab/>
            </w:r>
            <w:r w:rsidR="008D4BC9">
              <w:rPr>
                <w:b/>
                <w:szCs w:val="20"/>
              </w:rPr>
              <w:t>(</w:t>
            </w:r>
            <w:r w:rsidR="00A171D6" w:rsidRPr="0053506C">
              <w:rPr>
                <w:b/>
                <w:i/>
                <w:szCs w:val="20"/>
              </w:rPr>
              <w:t>SCS Policy Standards for Details to Special Duty</w:t>
            </w:r>
            <w:r w:rsidR="008D4BC9">
              <w:rPr>
                <w:b/>
                <w:i/>
                <w:szCs w:val="20"/>
              </w:rPr>
              <w:t>)</w:t>
            </w:r>
          </w:p>
          <w:p w14:paraId="71B7F414" w14:textId="77777777" w:rsidR="005F5449" w:rsidRPr="0053506C" w:rsidRDefault="005F5449" w:rsidP="005F5449">
            <w:pPr>
              <w:spacing w:after="0" w:line="240" w:lineRule="auto"/>
              <w:rPr>
                <w:b/>
                <w:szCs w:val="20"/>
              </w:rPr>
            </w:pPr>
          </w:p>
          <w:p w14:paraId="7DD3D91D" w14:textId="1BC215BB" w:rsidR="001C36BA" w:rsidRPr="0053506C" w:rsidRDefault="00363D4A" w:rsidP="00DD6226">
            <w:pPr>
              <w:spacing w:after="0" w:line="240" w:lineRule="auto"/>
              <w:ind w:left="720"/>
              <w:rPr>
                <w:b/>
                <w:szCs w:val="20"/>
              </w:rPr>
            </w:pPr>
            <w:sdt>
              <w:sdtPr>
                <w:id w:val="118308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66B" w:rsidRPr="005350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466B" w:rsidRPr="0053506C">
              <w:rPr>
                <w:szCs w:val="20"/>
              </w:rPr>
              <w:t xml:space="preserve"> </w:t>
            </w:r>
            <w:r w:rsidR="00432583">
              <w:rPr>
                <w:b/>
                <w:szCs w:val="20"/>
              </w:rPr>
              <w:t>3</w:t>
            </w:r>
            <w:r w:rsidR="001C36BA" w:rsidRPr="0053506C">
              <w:rPr>
                <w:b/>
                <w:szCs w:val="20"/>
              </w:rPr>
              <w:t xml:space="preserve">. </w:t>
            </w:r>
            <w:r w:rsidR="00AE0F42">
              <w:rPr>
                <w:b/>
                <w:szCs w:val="20"/>
              </w:rPr>
              <w:tab/>
            </w:r>
            <w:r w:rsidR="00823097" w:rsidRPr="0053506C">
              <w:rPr>
                <w:b/>
                <w:szCs w:val="20"/>
              </w:rPr>
              <w:t>When there is a need to detail an employee in excess of one (1) year.</w:t>
            </w:r>
          </w:p>
          <w:p w14:paraId="433D3229" w14:textId="7FC86160" w:rsidR="00A171D6" w:rsidRPr="0053506C" w:rsidRDefault="00A171D6" w:rsidP="00DD6226">
            <w:pPr>
              <w:spacing w:after="0" w:line="240" w:lineRule="auto"/>
              <w:ind w:left="720"/>
              <w:rPr>
                <w:b/>
                <w:i/>
                <w:szCs w:val="20"/>
              </w:rPr>
            </w:pPr>
            <w:r w:rsidRPr="0053506C">
              <w:rPr>
                <w:b/>
                <w:szCs w:val="20"/>
              </w:rPr>
              <w:t xml:space="preserve">          </w:t>
            </w:r>
            <w:r w:rsidR="00AE0F42">
              <w:rPr>
                <w:b/>
                <w:szCs w:val="20"/>
              </w:rPr>
              <w:tab/>
            </w:r>
            <w:r w:rsidR="008D4BC9">
              <w:rPr>
                <w:b/>
                <w:szCs w:val="20"/>
              </w:rPr>
              <w:t>(S</w:t>
            </w:r>
            <w:r w:rsidRPr="0053506C">
              <w:rPr>
                <w:b/>
                <w:i/>
                <w:szCs w:val="20"/>
              </w:rPr>
              <w:t>CS Rule 23.12(b)</w:t>
            </w:r>
            <w:r w:rsidR="008D4BC9">
              <w:rPr>
                <w:b/>
                <w:i/>
                <w:szCs w:val="20"/>
              </w:rPr>
              <w:t>)</w:t>
            </w:r>
          </w:p>
          <w:p w14:paraId="1DBA15DB" w14:textId="77777777" w:rsidR="00823097" w:rsidRPr="0053506C" w:rsidRDefault="00823097" w:rsidP="00DD6226">
            <w:pPr>
              <w:spacing w:after="0" w:line="240" w:lineRule="auto"/>
              <w:ind w:left="720"/>
              <w:rPr>
                <w:b/>
                <w:i/>
                <w:szCs w:val="20"/>
              </w:rPr>
            </w:pPr>
          </w:p>
          <w:p w14:paraId="06E52690" w14:textId="25CE8639" w:rsidR="00823097" w:rsidRPr="0053506C" w:rsidRDefault="00363D4A" w:rsidP="00823097">
            <w:pPr>
              <w:spacing w:after="0" w:line="240" w:lineRule="auto"/>
              <w:ind w:left="720"/>
              <w:rPr>
                <w:b/>
                <w:szCs w:val="20"/>
              </w:rPr>
            </w:pPr>
            <w:sdt>
              <w:sdtPr>
                <w:id w:val="116490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66B" w:rsidRPr="0053506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466B" w:rsidRPr="0053506C">
              <w:rPr>
                <w:szCs w:val="20"/>
              </w:rPr>
              <w:t xml:space="preserve"> </w:t>
            </w:r>
            <w:r w:rsidR="00432583">
              <w:rPr>
                <w:b/>
                <w:szCs w:val="20"/>
              </w:rPr>
              <w:t>4</w:t>
            </w:r>
            <w:r w:rsidR="00823097" w:rsidRPr="0053506C">
              <w:rPr>
                <w:b/>
                <w:szCs w:val="20"/>
              </w:rPr>
              <w:t xml:space="preserve">. </w:t>
            </w:r>
            <w:r w:rsidR="00AE0F42">
              <w:rPr>
                <w:b/>
                <w:szCs w:val="20"/>
              </w:rPr>
              <w:tab/>
            </w:r>
            <w:r w:rsidR="00823097" w:rsidRPr="0053506C">
              <w:rPr>
                <w:b/>
                <w:szCs w:val="20"/>
              </w:rPr>
              <w:t xml:space="preserve">When there is a need to detail an employee </w:t>
            </w:r>
            <w:r w:rsidR="001874B5" w:rsidRPr="0053506C">
              <w:rPr>
                <w:b/>
                <w:szCs w:val="20"/>
              </w:rPr>
              <w:t xml:space="preserve">who received an official evaluation of “Needs         </w:t>
            </w:r>
            <w:r w:rsidR="001874B5" w:rsidRPr="0053506C">
              <w:rPr>
                <w:b/>
                <w:szCs w:val="20"/>
              </w:rPr>
              <w:br/>
              <w:t xml:space="preserve">           </w:t>
            </w:r>
            <w:r w:rsidR="00AE0F42">
              <w:rPr>
                <w:b/>
                <w:szCs w:val="20"/>
              </w:rPr>
              <w:tab/>
            </w:r>
            <w:r w:rsidR="001874B5" w:rsidRPr="0053506C">
              <w:rPr>
                <w:b/>
                <w:szCs w:val="20"/>
              </w:rPr>
              <w:t>Improvement/Unsuccessful”</w:t>
            </w:r>
            <w:r w:rsidR="00823097" w:rsidRPr="0053506C">
              <w:rPr>
                <w:b/>
                <w:szCs w:val="20"/>
              </w:rPr>
              <w:t>.</w:t>
            </w:r>
          </w:p>
          <w:p w14:paraId="2005180A" w14:textId="7F000A60" w:rsidR="00823097" w:rsidRPr="0053506C" w:rsidRDefault="00823097" w:rsidP="00DD6226">
            <w:pPr>
              <w:spacing w:after="0" w:line="240" w:lineRule="auto"/>
              <w:ind w:left="720"/>
              <w:rPr>
                <w:b/>
                <w:i/>
                <w:szCs w:val="20"/>
              </w:rPr>
            </w:pPr>
            <w:r w:rsidRPr="0053506C">
              <w:rPr>
                <w:b/>
                <w:i/>
                <w:szCs w:val="20"/>
              </w:rPr>
              <w:t xml:space="preserve">         </w:t>
            </w:r>
            <w:r w:rsidR="001874B5" w:rsidRPr="0053506C">
              <w:rPr>
                <w:b/>
                <w:i/>
                <w:szCs w:val="20"/>
              </w:rPr>
              <w:t xml:space="preserve"> </w:t>
            </w:r>
            <w:r w:rsidRPr="0053506C">
              <w:rPr>
                <w:b/>
                <w:i/>
                <w:szCs w:val="20"/>
              </w:rPr>
              <w:t xml:space="preserve"> </w:t>
            </w:r>
            <w:r w:rsidR="00AE0F42">
              <w:rPr>
                <w:b/>
                <w:i/>
                <w:szCs w:val="20"/>
              </w:rPr>
              <w:tab/>
            </w:r>
            <w:r w:rsidR="008D4BC9">
              <w:rPr>
                <w:b/>
                <w:i/>
                <w:szCs w:val="20"/>
              </w:rPr>
              <w:t>(</w:t>
            </w:r>
            <w:r w:rsidRPr="0053506C">
              <w:rPr>
                <w:b/>
                <w:i/>
                <w:szCs w:val="20"/>
              </w:rPr>
              <w:t>SCS Rule 10.8(b)2</w:t>
            </w:r>
            <w:r w:rsidR="008D4BC9">
              <w:rPr>
                <w:b/>
                <w:i/>
                <w:szCs w:val="20"/>
              </w:rPr>
              <w:t>)</w:t>
            </w:r>
          </w:p>
          <w:p w14:paraId="7E77F42C" w14:textId="77777777" w:rsidR="008E3FA9" w:rsidRPr="0053506C" w:rsidRDefault="008E3FA9" w:rsidP="00A462A8">
            <w:pPr>
              <w:spacing w:after="0" w:line="240" w:lineRule="auto"/>
              <w:rPr>
                <w:b/>
                <w:i/>
                <w:szCs w:val="20"/>
              </w:rPr>
            </w:pPr>
          </w:p>
        </w:tc>
      </w:tr>
      <w:tr w:rsidR="00A353A2" w:rsidRPr="00A462A8" w14:paraId="255B7B8E" w14:textId="77777777" w:rsidTr="00B55D99">
        <w:trPr>
          <w:trHeight w:val="69"/>
        </w:trPr>
        <w:tc>
          <w:tcPr>
            <w:tcW w:w="10860" w:type="dxa"/>
            <w:gridSpan w:val="18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3FBBDEB4" w14:textId="77777777" w:rsidR="00A353A2" w:rsidRPr="00A462A8" w:rsidRDefault="00A353A2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33676A" w:rsidRPr="00A462A8" w14:paraId="4C4044DD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692"/>
        </w:trPr>
        <w:tc>
          <w:tcPr>
            <w:tcW w:w="23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FBA19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REQUEST DATE</w:t>
            </w:r>
          </w:p>
          <w:p w14:paraId="27B31DCF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" w:name="Text12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62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B680A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AGENCY NAME</w:t>
            </w:r>
          </w:p>
          <w:p w14:paraId="0823194F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" w:name="Text13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23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E9EBA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PERSONNEL AREA CODE</w:t>
            </w:r>
          </w:p>
          <w:p w14:paraId="0B6C13CD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" w:name="Text14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3"/>
          </w:p>
        </w:tc>
      </w:tr>
      <w:tr w:rsidR="007679CB" w:rsidRPr="00A462A8" w14:paraId="1AE41190" w14:textId="77777777" w:rsidTr="0079585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692"/>
        </w:trPr>
        <w:tc>
          <w:tcPr>
            <w:tcW w:w="539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E9E43" w14:textId="77777777" w:rsidR="008B382C" w:rsidRDefault="007679CB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EMPLOYEE NAME</w:t>
            </w:r>
          </w:p>
          <w:p w14:paraId="582A5139" w14:textId="77777777" w:rsidR="007679CB" w:rsidRPr="00476EAB" w:rsidRDefault="007679CB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54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ACC39" w14:textId="77777777" w:rsidR="007679CB" w:rsidRPr="00476EAB" w:rsidRDefault="007679CB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EMPLOYEE PERSONNEL NUMBER</w:t>
            </w:r>
          </w:p>
          <w:p w14:paraId="03F9A2B8" w14:textId="77777777" w:rsidR="007679CB" w:rsidRPr="00476EAB" w:rsidRDefault="007679CB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5"/>
          </w:p>
        </w:tc>
      </w:tr>
      <w:tr w:rsidR="00092A46" w:rsidRPr="00A462A8" w14:paraId="5D549C59" w14:textId="77777777" w:rsidTr="00CC710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692"/>
        </w:trPr>
        <w:tc>
          <w:tcPr>
            <w:tcW w:w="26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5AC66" w14:textId="77777777" w:rsidR="006C2933" w:rsidRPr="00476EAB" w:rsidRDefault="006C2933" w:rsidP="006C29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ORIGINAL POSITION NUMBER</w:t>
            </w:r>
          </w:p>
          <w:p w14:paraId="7DFDE4AA" w14:textId="1A72E431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  <w:tc>
          <w:tcPr>
            <w:tcW w:w="2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C00788" w14:textId="77777777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PAY LEVEL</w:t>
            </w:r>
          </w:p>
          <w:p w14:paraId="39CCFACC" w14:textId="2C79EE84" w:rsidR="00092A46" w:rsidRPr="00476EAB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6"/>
          </w:p>
        </w:tc>
        <w:tc>
          <w:tcPr>
            <w:tcW w:w="54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E3543" w14:textId="26C3C693" w:rsidR="00092A46" w:rsidRPr="00476EAB" w:rsidRDefault="006C2933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 POSITION JOB TITLE</w:t>
            </w:r>
          </w:p>
          <w:p w14:paraId="270DF3F4" w14:textId="77777777" w:rsidR="00092A46" w:rsidRPr="00476EAB" w:rsidRDefault="00092A46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7"/>
          </w:p>
        </w:tc>
      </w:tr>
      <w:tr w:rsidR="00092A46" w:rsidRPr="00A462A8" w14:paraId="1314A401" w14:textId="77777777" w:rsidTr="00256B4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10"/>
        </w:trPr>
        <w:tc>
          <w:tcPr>
            <w:tcW w:w="26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52349" w14:textId="7305363F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DETAIL POSITION</w:t>
            </w:r>
            <w:r>
              <w:rPr>
                <w:sz w:val="20"/>
                <w:szCs w:val="20"/>
              </w:rPr>
              <w:t xml:space="preserve"> </w:t>
            </w:r>
            <w:r w:rsidR="006C2933">
              <w:rPr>
                <w:sz w:val="20"/>
                <w:szCs w:val="20"/>
              </w:rPr>
              <w:t>NUMBER</w:t>
            </w:r>
          </w:p>
          <w:p w14:paraId="19CA69A1" w14:textId="2547797E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  <w:tc>
          <w:tcPr>
            <w:tcW w:w="26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C9B96" w14:textId="17CB4573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SITION PAY LEVEL</w:t>
            </w:r>
          </w:p>
          <w:p w14:paraId="7C901047" w14:textId="420CA5AC" w:rsidR="00092A46" w:rsidRPr="00476EAB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8"/>
          </w:p>
        </w:tc>
        <w:tc>
          <w:tcPr>
            <w:tcW w:w="547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D71D3" w14:textId="3B7E0A07" w:rsidR="00092A46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 xml:space="preserve">DETAIL POSITION </w:t>
            </w:r>
            <w:r w:rsidR="006C2933">
              <w:rPr>
                <w:sz w:val="20"/>
                <w:szCs w:val="20"/>
              </w:rPr>
              <w:t>JOB TITLE</w:t>
            </w:r>
          </w:p>
          <w:p w14:paraId="0D947336" w14:textId="77777777" w:rsidR="00092A46" w:rsidRPr="00476EAB" w:rsidRDefault="00092A46" w:rsidP="008B38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9"/>
          </w:p>
        </w:tc>
      </w:tr>
      <w:tr w:rsidR="00DD30B6" w:rsidRPr="00A462A8" w14:paraId="3A104D8F" w14:textId="77777777" w:rsidTr="001D114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10"/>
        </w:trPr>
        <w:tc>
          <w:tcPr>
            <w:tcW w:w="602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4757C" w14:textId="77777777" w:rsidR="00DD30B6" w:rsidRPr="00476EAB" w:rsidRDefault="00DD30B6" w:rsidP="00E9466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PLOYEE STATUS</w:t>
            </w:r>
            <w:r>
              <w:rPr>
                <w:sz w:val="20"/>
                <w:szCs w:val="20"/>
              </w:rPr>
              <w:br/>
            </w:r>
            <w:sdt>
              <w:sdtPr>
                <w:id w:val="656264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6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D30B6">
              <w:rPr>
                <w:sz w:val="20"/>
                <w:szCs w:val="20"/>
              </w:rPr>
              <w:t xml:space="preserve"> PROBATIONAL                        </w:t>
            </w:r>
            <w:r w:rsidRPr="00E9466B">
              <w:rPr>
                <w:sz w:val="24"/>
                <w:szCs w:val="24"/>
              </w:rPr>
              <w:t xml:space="preserve">  </w:t>
            </w:r>
            <w:sdt>
              <w:sdtPr>
                <w:id w:val="2012877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46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DD30B6">
              <w:rPr>
                <w:sz w:val="20"/>
                <w:szCs w:val="20"/>
              </w:rPr>
              <w:t xml:space="preserve"> PERMANENT</w:t>
            </w:r>
          </w:p>
        </w:tc>
        <w:tc>
          <w:tcPr>
            <w:tcW w:w="48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BD595" w14:textId="77777777" w:rsidR="00DD30B6" w:rsidRDefault="00DD30B6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PROBATION</w:t>
            </w:r>
            <w:r w:rsidR="008B382C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>L, PERMANENT STATUS EL</w:t>
            </w:r>
            <w:r w:rsidR="001D1144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GIBILITY DATE</w:t>
            </w:r>
          </w:p>
          <w:p w14:paraId="65BDB687" w14:textId="77777777" w:rsidR="008B382C" w:rsidRPr="00476EAB" w:rsidRDefault="008B382C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</w:tr>
      <w:tr w:rsidR="00561360" w:rsidRPr="00A462A8" w14:paraId="40F24691" w14:textId="77777777" w:rsidTr="009C39B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</w:trPr>
        <w:tc>
          <w:tcPr>
            <w:tcW w:w="1086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663A4"/>
            <w:vAlign w:val="center"/>
          </w:tcPr>
          <w:p w14:paraId="3EA45233" w14:textId="77777777" w:rsidR="00561360" w:rsidRPr="00B55D99" w:rsidRDefault="00561360" w:rsidP="009C39BB">
            <w:pPr>
              <w:spacing w:after="0" w:line="240" w:lineRule="auto"/>
              <w:jc w:val="center"/>
              <w:rPr>
                <w:color w:val="FFFFFF" w:themeColor="background1"/>
                <w:sz w:val="20"/>
                <w:szCs w:val="20"/>
              </w:rPr>
            </w:pPr>
            <w:r w:rsidRPr="00B55D99">
              <w:rPr>
                <w:b/>
                <w:color w:val="FFFFFF" w:themeColor="background1"/>
                <w:sz w:val="20"/>
                <w:szCs w:val="20"/>
              </w:rPr>
              <w:t>FOR INITIAL (PRIOR APPROVAL) DETAILS ONLY</w:t>
            </w:r>
          </w:p>
        </w:tc>
      </w:tr>
      <w:tr w:rsidR="007679CB" w:rsidRPr="00A462A8" w14:paraId="2F1BB646" w14:textId="77777777" w:rsidTr="001D114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19"/>
        </w:trPr>
        <w:tc>
          <w:tcPr>
            <w:tcW w:w="602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A12ED" w14:textId="77777777" w:rsidR="007679CB" w:rsidRPr="00476EAB" w:rsidRDefault="007679CB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REQUESTED DETAIL BEGIN DATE</w:t>
            </w:r>
          </w:p>
          <w:p w14:paraId="3104D74E" w14:textId="77777777" w:rsidR="007679CB" w:rsidRPr="00476EAB" w:rsidRDefault="007679CB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484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49092" w14:textId="77777777" w:rsidR="007679CB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t>REQUESTED DETAIL END DATE</w:t>
            </w:r>
          </w:p>
          <w:p w14:paraId="0CEB0496" w14:textId="77777777" w:rsidR="0033676A" w:rsidRPr="00476EAB" w:rsidRDefault="0033676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  <w:bookmarkEnd w:id="11"/>
          </w:p>
        </w:tc>
      </w:tr>
      <w:tr w:rsidR="00BC05BA" w:rsidRPr="00A462A8" w14:paraId="25ACE8F7" w14:textId="77777777" w:rsidTr="009C39B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288"/>
        </w:trPr>
        <w:tc>
          <w:tcPr>
            <w:tcW w:w="10860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663A4"/>
            <w:vAlign w:val="center"/>
          </w:tcPr>
          <w:p w14:paraId="552C75B8" w14:textId="77777777" w:rsidR="00BC05BA" w:rsidRPr="00B55D99" w:rsidRDefault="00BC05BA" w:rsidP="009C39BB">
            <w:pPr>
              <w:spacing w:after="0" w:line="240" w:lineRule="auto"/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B55D99">
              <w:rPr>
                <w:b/>
                <w:color w:val="FFFFFF" w:themeColor="background1"/>
                <w:sz w:val="20"/>
                <w:szCs w:val="20"/>
              </w:rPr>
              <w:t>FOR DETAIL EXTENSIONS ONLY</w:t>
            </w:r>
          </w:p>
        </w:tc>
      </w:tr>
      <w:tr w:rsidR="00BC05BA" w:rsidRPr="00A462A8" w14:paraId="1DEBA221" w14:textId="77777777" w:rsidTr="00F90B5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19"/>
        </w:trPr>
        <w:tc>
          <w:tcPr>
            <w:tcW w:w="408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20C64" w14:textId="77777777" w:rsidR="00BC05BA" w:rsidRDefault="00BC05B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 BEGIN DATE</w:t>
            </w:r>
          </w:p>
          <w:p w14:paraId="33524F2A" w14:textId="77777777" w:rsidR="008B382C" w:rsidRPr="00476EAB" w:rsidRDefault="008B382C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  <w:tc>
          <w:tcPr>
            <w:tcW w:w="354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3DB64" w14:textId="77777777" w:rsidR="00BC05BA" w:rsidRDefault="00BC05B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POSED EXTENSION </w:t>
            </w:r>
            <w:r w:rsidR="008D4BC9">
              <w:rPr>
                <w:sz w:val="20"/>
                <w:szCs w:val="20"/>
              </w:rPr>
              <w:t xml:space="preserve">START </w:t>
            </w:r>
            <w:r>
              <w:rPr>
                <w:sz w:val="20"/>
                <w:szCs w:val="20"/>
              </w:rPr>
              <w:t>DATE</w:t>
            </w:r>
          </w:p>
          <w:p w14:paraId="49F48310" w14:textId="77777777" w:rsidR="008B382C" w:rsidRPr="00476EAB" w:rsidRDefault="008B382C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  <w:tc>
          <w:tcPr>
            <w:tcW w:w="322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4E0D8" w14:textId="77777777" w:rsidR="00BC05BA" w:rsidRDefault="00BC05BA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OSED EXTENSION END DATE</w:t>
            </w:r>
          </w:p>
          <w:p w14:paraId="074284C1" w14:textId="77777777" w:rsidR="008B382C" w:rsidRPr="00476EAB" w:rsidRDefault="008B382C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476EAB">
              <w:rPr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476EAB">
              <w:rPr>
                <w:sz w:val="20"/>
                <w:szCs w:val="20"/>
              </w:rPr>
              <w:instrText xml:space="preserve"> FORMTEXT </w:instrText>
            </w:r>
            <w:r w:rsidRPr="00476EAB">
              <w:rPr>
                <w:sz w:val="20"/>
                <w:szCs w:val="20"/>
              </w:rPr>
            </w:r>
            <w:r w:rsidRPr="00476EAB">
              <w:rPr>
                <w:sz w:val="20"/>
                <w:szCs w:val="20"/>
              </w:rPr>
              <w:fldChar w:fldCharType="separate"/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noProof/>
                <w:sz w:val="20"/>
                <w:szCs w:val="20"/>
              </w:rPr>
              <w:t> </w:t>
            </w:r>
            <w:r w:rsidRPr="00476EAB">
              <w:rPr>
                <w:sz w:val="20"/>
                <w:szCs w:val="20"/>
              </w:rPr>
              <w:fldChar w:fldCharType="end"/>
            </w:r>
          </w:p>
        </w:tc>
      </w:tr>
      <w:tr w:rsidR="00F90B5B" w:rsidRPr="00A462A8" w14:paraId="61C72838" w14:textId="77777777" w:rsidTr="00F90B5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19"/>
        </w:trPr>
        <w:tc>
          <w:tcPr>
            <w:tcW w:w="10860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86CDA70" w14:textId="77777777" w:rsidR="00F90B5B" w:rsidRDefault="00F90B5B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  <w:p w14:paraId="4FC9CCC1" w14:textId="77777777" w:rsidR="00432583" w:rsidRDefault="00432583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  <w:p w14:paraId="02B4734A" w14:textId="77777777" w:rsidR="00432583" w:rsidRDefault="00432583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  <w:p w14:paraId="204D683A" w14:textId="77777777" w:rsidR="00432583" w:rsidRDefault="00432583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  <w:p w14:paraId="73B7806F" w14:textId="5FB79148" w:rsidR="00432583" w:rsidRDefault="00432583" w:rsidP="007679CB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90B5B" w:rsidRPr="00A462A8" w14:paraId="424FA36E" w14:textId="77777777" w:rsidTr="00B55D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2"/>
        </w:trPr>
        <w:tc>
          <w:tcPr>
            <w:tcW w:w="10860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663A4"/>
            <w:vAlign w:val="center"/>
          </w:tcPr>
          <w:p w14:paraId="305EDCF6" w14:textId="77777777" w:rsidR="00F90B5B" w:rsidRPr="00B55D99" w:rsidRDefault="00F90B5B" w:rsidP="00B55D99">
            <w:pPr>
              <w:spacing w:after="0" w:line="240" w:lineRule="auto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B55D99">
              <w:rPr>
                <w:b/>
                <w:color w:val="FFFFFF" w:themeColor="background1"/>
                <w:sz w:val="28"/>
                <w:szCs w:val="28"/>
              </w:rPr>
              <w:lastRenderedPageBreak/>
              <w:t>Required Information from Agency</w:t>
            </w:r>
          </w:p>
        </w:tc>
      </w:tr>
      <w:tr w:rsidR="007D1DC9" w:rsidRPr="006A27BC" w14:paraId="6C319055" w14:textId="77777777" w:rsidTr="0037633D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14"/>
        </w:trPr>
        <w:tc>
          <w:tcPr>
            <w:tcW w:w="10860" w:type="dxa"/>
            <w:gridSpan w:val="1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tbl>
            <w:tblPr>
              <w:tblW w:w="11070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45"/>
              <w:gridCol w:w="2250"/>
              <w:gridCol w:w="810"/>
              <w:gridCol w:w="1710"/>
              <w:gridCol w:w="1620"/>
              <w:gridCol w:w="1435"/>
            </w:tblGrid>
            <w:tr w:rsidR="007D1DC9" w:rsidRPr="00494325" w14:paraId="4D29FCE6" w14:textId="77777777" w:rsidTr="007D1DC9">
              <w:trPr>
                <w:trHeight w:val="288"/>
                <w:jc w:val="center"/>
              </w:trPr>
              <w:tc>
                <w:tcPr>
                  <w:tcW w:w="11070" w:type="dxa"/>
                  <w:gridSpan w:val="6"/>
                  <w:shd w:val="clear" w:color="auto" w:fill="BDD6EE" w:themeFill="accent1" w:themeFillTint="66"/>
                </w:tcPr>
                <w:p w14:paraId="6F6E28BF" w14:textId="77777777" w:rsidR="007D1DC9" w:rsidRPr="00813BA6" w:rsidRDefault="007D1DC9" w:rsidP="007D1DC9">
                  <w:pPr>
                    <w:pStyle w:val="NoSpacing"/>
                    <w:jc w:val="center"/>
                    <w:rPr>
                      <w:b/>
                      <w:sz w:val="24"/>
                      <w:szCs w:val="20"/>
                    </w:rPr>
                  </w:pPr>
                  <w:r w:rsidRPr="00813BA6">
                    <w:rPr>
                      <w:b/>
                      <w:sz w:val="24"/>
                      <w:szCs w:val="20"/>
                    </w:rPr>
                    <w:t>EMPLOYEE INFORMATION</w:t>
                  </w:r>
                </w:p>
                <w:p w14:paraId="701E1574" w14:textId="6267B795" w:rsidR="007D1DC9" w:rsidRPr="00537545" w:rsidRDefault="006C2933" w:rsidP="00F046A0">
                  <w:pPr>
                    <w:pStyle w:val="NoSpacing"/>
                    <w:tabs>
                      <w:tab w:val="center" w:pos="5427"/>
                      <w:tab w:val="left" w:pos="7275"/>
                    </w:tabs>
                    <w:jc w:val="center"/>
                    <w:rPr>
                      <w:i/>
                      <w:sz w:val="24"/>
                      <w:szCs w:val="20"/>
                    </w:rPr>
                  </w:pPr>
                  <w:r w:rsidRPr="00537545">
                    <w:rPr>
                      <w:iCs/>
                      <w:sz w:val="24"/>
                      <w:szCs w:val="20"/>
                    </w:rPr>
                    <w:t xml:space="preserve">All information requested below </w:t>
                  </w:r>
                  <w:r w:rsidR="00537545" w:rsidRPr="00537545">
                    <w:rPr>
                      <w:iCs/>
                      <w:sz w:val="24"/>
                      <w:szCs w:val="20"/>
                    </w:rPr>
                    <w:t>must</w:t>
                  </w:r>
                  <w:r w:rsidRPr="00537545">
                    <w:rPr>
                      <w:iCs/>
                      <w:sz w:val="24"/>
                      <w:szCs w:val="20"/>
                    </w:rPr>
                    <w:t xml:space="preserve"> be </w:t>
                  </w:r>
                  <w:r w:rsidR="00537545" w:rsidRPr="00537545">
                    <w:rPr>
                      <w:iCs/>
                      <w:sz w:val="24"/>
                      <w:szCs w:val="20"/>
                    </w:rPr>
                    <w:t xml:space="preserve">answered </w:t>
                  </w:r>
                  <w:r w:rsidR="00537545" w:rsidRPr="00537545">
                    <w:rPr>
                      <w:b/>
                      <w:bCs/>
                      <w:i/>
                      <w:sz w:val="24"/>
                      <w:szCs w:val="20"/>
                    </w:rPr>
                    <w:t>thoroughly</w:t>
                  </w:r>
                  <w:r w:rsidRPr="00537545">
                    <w:rPr>
                      <w:iCs/>
                      <w:sz w:val="24"/>
                      <w:szCs w:val="20"/>
                    </w:rPr>
                    <w:t xml:space="preserve"> in order </w:t>
                  </w:r>
                  <w:r w:rsidR="00F046A0" w:rsidRPr="00537545">
                    <w:rPr>
                      <w:iCs/>
                      <w:sz w:val="24"/>
                      <w:szCs w:val="20"/>
                    </w:rPr>
                    <w:t>for processing to be completed</w:t>
                  </w:r>
                  <w:r w:rsidR="00537545">
                    <w:rPr>
                      <w:iCs/>
                      <w:sz w:val="24"/>
                      <w:szCs w:val="20"/>
                    </w:rPr>
                    <w:t>.</w:t>
                  </w:r>
                </w:p>
              </w:tc>
            </w:tr>
            <w:tr w:rsidR="007D1DC9" w:rsidRPr="00494325" w14:paraId="5EC784C5" w14:textId="77777777" w:rsidTr="007D1DC9">
              <w:trPr>
                <w:trHeight w:val="288"/>
                <w:jc w:val="center"/>
              </w:trPr>
              <w:tc>
                <w:tcPr>
                  <w:tcW w:w="5495" w:type="dxa"/>
                  <w:gridSpan w:val="2"/>
                  <w:shd w:val="clear" w:color="auto" w:fill="BDD6EE"/>
                </w:tcPr>
                <w:p w14:paraId="5ED7E3D6" w14:textId="77777777" w:rsidR="007D1DC9" w:rsidRPr="00F8505A" w:rsidRDefault="007D1DC9" w:rsidP="007D1DC9">
                  <w:pPr>
                    <w:pStyle w:val="NoSpacing"/>
                    <w:jc w:val="right"/>
                    <w:rPr>
                      <w:b/>
                      <w:sz w:val="24"/>
                      <w:szCs w:val="20"/>
                    </w:rPr>
                  </w:pPr>
                  <w:r>
                    <w:rPr>
                      <w:b/>
                      <w:sz w:val="24"/>
                      <w:szCs w:val="20"/>
                    </w:rPr>
                    <w:t>Does the employee meet the SCS minimum qualifications for the detail job?</w:t>
                  </w:r>
                </w:p>
              </w:tc>
              <w:tc>
                <w:tcPr>
                  <w:tcW w:w="5575" w:type="dxa"/>
                  <w:gridSpan w:val="4"/>
                  <w:shd w:val="clear" w:color="auto" w:fill="auto"/>
                  <w:vAlign w:val="center"/>
                </w:tcPr>
                <w:p w14:paraId="1B4C723E" w14:textId="08CDFA11" w:rsidR="007D1DC9" w:rsidRPr="0021188E" w:rsidRDefault="00363D4A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b/>
                      <w:sz w:val="24"/>
                      <w:szCs w:val="24"/>
                      <w:highlight w:val="yellow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b/>
                        <w:bCs/>
                        <w:sz w:val="24"/>
                        <w:szCs w:val="24"/>
                      </w:rPr>
                      <w:id w:val="-14025945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13BA6">
                        <w:rPr>
                          <w:rFonts w:ascii="MS Gothic" w:eastAsia="MS Gothic" w:hAnsi="MS Gothic" w:cstheme="minorHAnsi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21188E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Yes</w:t>
                  </w:r>
                  <w:r w:rsidR="007D1DC9" w:rsidRPr="0021188E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15721570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1DC9" w:rsidRPr="0021188E">
                        <w:rPr>
                          <w:rFonts w:ascii="Segoe UI Symbol" w:eastAsia="MS Gothic" w:hAnsi="Segoe UI Symbol" w:cs="Segoe UI Symbol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21188E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No</w:t>
                  </w:r>
                  <w:r w:rsidR="007D1DC9" w:rsidRPr="0021188E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  </w:t>
                  </w:r>
                </w:p>
              </w:tc>
            </w:tr>
            <w:tr w:rsidR="00B906B1" w:rsidRPr="00494325" w14:paraId="7AB23B73" w14:textId="77777777" w:rsidTr="00662CAD">
              <w:trPr>
                <w:trHeight w:val="288"/>
                <w:jc w:val="center"/>
              </w:trPr>
              <w:tc>
                <w:tcPr>
                  <w:tcW w:w="11070" w:type="dxa"/>
                  <w:gridSpan w:val="6"/>
                  <w:shd w:val="clear" w:color="auto" w:fill="BDD6EE"/>
                </w:tcPr>
                <w:p w14:paraId="2C776032" w14:textId="0A19E82A" w:rsidR="00B906B1" w:rsidRDefault="00B906B1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If “No”, provide the date on which the employee will qualify</w:t>
                  </w:r>
                  <w:r w:rsidR="002C20E5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:</w:t>
                  </w:r>
                </w:p>
              </w:tc>
            </w:tr>
            <w:tr w:rsidR="00B906B1" w:rsidRPr="00494325" w14:paraId="3C8A0402" w14:textId="77777777" w:rsidTr="00B14CBA">
              <w:trPr>
                <w:trHeight w:val="288"/>
                <w:jc w:val="center"/>
              </w:trPr>
              <w:tc>
                <w:tcPr>
                  <w:tcW w:w="11070" w:type="dxa"/>
                  <w:gridSpan w:val="6"/>
                  <w:shd w:val="clear" w:color="auto" w:fill="FFFFFF" w:themeFill="background1"/>
                </w:tcPr>
                <w:p w14:paraId="7532E50C" w14:textId="77777777" w:rsidR="00B906B1" w:rsidRDefault="00B906B1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7D1DC9" w:rsidRPr="00494325" w14:paraId="23CA9177" w14:textId="77777777" w:rsidTr="007D1DC9">
              <w:trPr>
                <w:trHeight w:val="288"/>
                <w:jc w:val="center"/>
              </w:trPr>
              <w:tc>
                <w:tcPr>
                  <w:tcW w:w="5495" w:type="dxa"/>
                  <w:gridSpan w:val="2"/>
                  <w:shd w:val="clear" w:color="auto" w:fill="BDD6EE"/>
                </w:tcPr>
                <w:p w14:paraId="273D6803" w14:textId="77777777" w:rsidR="007D1DC9" w:rsidRDefault="007D1DC9" w:rsidP="007D1DC9">
                  <w:pPr>
                    <w:pStyle w:val="NoSpacing"/>
                    <w:jc w:val="right"/>
                    <w:rPr>
                      <w:b/>
                      <w:sz w:val="24"/>
                      <w:szCs w:val="20"/>
                    </w:rPr>
                  </w:pPr>
                  <w:r>
                    <w:rPr>
                      <w:b/>
                      <w:sz w:val="24"/>
                      <w:szCs w:val="20"/>
                    </w:rPr>
                    <w:t>Does the employee meet the testing requirements (</w:t>
                  </w:r>
                  <w:r w:rsidRPr="00316BE2">
                    <w:rPr>
                      <w:b/>
                      <w:i/>
                      <w:sz w:val="24"/>
                      <w:szCs w:val="20"/>
                    </w:rPr>
                    <w:t>if applicable</w:t>
                  </w:r>
                  <w:r>
                    <w:rPr>
                      <w:b/>
                      <w:sz w:val="24"/>
                      <w:szCs w:val="20"/>
                    </w:rPr>
                    <w:t>) for the detail job?</w:t>
                  </w:r>
                </w:p>
              </w:tc>
              <w:tc>
                <w:tcPr>
                  <w:tcW w:w="5575" w:type="dxa"/>
                  <w:gridSpan w:val="4"/>
                  <w:shd w:val="clear" w:color="auto" w:fill="auto"/>
                  <w:vAlign w:val="center"/>
                </w:tcPr>
                <w:p w14:paraId="79CC0AE3" w14:textId="63C3D1BE" w:rsidR="007D1DC9" w:rsidRPr="00D16386" w:rsidRDefault="00363D4A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id w:val="-146342480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1DC9" w:rsidRPr="00D16386">
                        <w:rPr>
                          <w:rFonts w:ascii="Segoe UI Symbol" w:eastAsia="MS Gothic" w:hAnsi="Segoe UI Symbol" w:cs="Segoe UI Symbol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D1638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Yes</w:t>
                  </w:r>
                  <w:r w:rsidR="007D1DC9" w:rsidRPr="00D16386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-73747720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1DC9" w:rsidRPr="00D16386">
                        <w:rPr>
                          <w:rFonts w:ascii="Segoe UI Symbol" w:eastAsia="MS Gothic" w:hAnsi="Segoe UI Symbol" w:cs="Segoe UI Symbol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D1638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 No</w:t>
                  </w:r>
                  <w:r w:rsidR="007D1DC9" w:rsidRPr="00D16386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-61768343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92604">
                        <w:rPr>
                          <w:rFonts w:ascii="MS Gothic" w:eastAsia="MS Gothic" w:hAnsi="MS Gothic" w:cstheme="minorHAnsi" w:hint="eastAsia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D1638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N/A</w:t>
                  </w:r>
                </w:p>
              </w:tc>
            </w:tr>
            <w:tr w:rsidR="002C20E5" w:rsidRPr="00494325" w14:paraId="04012F33" w14:textId="77777777" w:rsidTr="00B95DC7">
              <w:trPr>
                <w:trHeight w:val="288"/>
                <w:jc w:val="center"/>
              </w:trPr>
              <w:tc>
                <w:tcPr>
                  <w:tcW w:w="11070" w:type="dxa"/>
                  <w:gridSpan w:val="6"/>
                  <w:shd w:val="clear" w:color="auto" w:fill="BDD6EE"/>
                </w:tcPr>
                <w:p w14:paraId="194B9789" w14:textId="352B7701" w:rsidR="002C20E5" w:rsidRDefault="002C20E5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 xml:space="preserve">If “No”, which test exemption under SCS Rule 22.8 is being used? </w:t>
                  </w:r>
                </w:p>
              </w:tc>
            </w:tr>
            <w:tr w:rsidR="002C20E5" w:rsidRPr="00494325" w14:paraId="47987AB2" w14:textId="77777777" w:rsidTr="00B14CBA">
              <w:trPr>
                <w:trHeight w:val="288"/>
                <w:jc w:val="center"/>
              </w:trPr>
              <w:tc>
                <w:tcPr>
                  <w:tcW w:w="11070" w:type="dxa"/>
                  <w:gridSpan w:val="6"/>
                  <w:shd w:val="clear" w:color="auto" w:fill="FFFFFF" w:themeFill="background1"/>
                </w:tcPr>
                <w:p w14:paraId="7A591C1D" w14:textId="034C3CEA" w:rsidR="002C20E5" w:rsidRDefault="002C20E5" w:rsidP="002C20E5">
                  <w:pPr>
                    <w:pStyle w:val="NoSpacing"/>
                    <w:tabs>
                      <w:tab w:val="left" w:pos="4508"/>
                    </w:tabs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ab/>
                  </w:r>
                </w:p>
              </w:tc>
            </w:tr>
            <w:tr w:rsidR="007D1DC9" w:rsidRPr="00494325" w14:paraId="18EC6B8F" w14:textId="77777777" w:rsidTr="007D1DC9">
              <w:trPr>
                <w:trHeight w:val="288"/>
                <w:jc w:val="center"/>
              </w:trPr>
              <w:tc>
                <w:tcPr>
                  <w:tcW w:w="5495" w:type="dxa"/>
                  <w:gridSpan w:val="2"/>
                  <w:shd w:val="clear" w:color="auto" w:fill="BDD6EE"/>
                </w:tcPr>
                <w:p w14:paraId="2D3B4465" w14:textId="77777777" w:rsidR="007D1DC9" w:rsidRDefault="007D1DC9" w:rsidP="007D1DC9">
                  <w:pPr>
                    <w:pStyle w:val="NoSpacing"/>
                    <w:jc w:val="right"/>
                    <w:rPr>
                      <w:b/>
                      <w:sz w:val="24"/>
                      <w:szCs w:val="20"/>
                    </w:rPr>
                  </w:pPr>
                  <w:r>
                    <w:rPr>
                      <w:b/>
                      <w:sz w:val="24"/>
                      <w:szCs w:val="20"/>
                    </w:rPr>
                    <w:t>Is there an active DPRL for positions with this job title?</w:t>
                  </w:r>
                </w:p>
              </w:tc>
              <w:tc>
                <w:tcPr>
                  <w:tcW w:w="5575" w:type="dxa"/>
                  <w:gridSpan w:val="4"/>
                  <w:shd w:val="clear" w:color="auto" w:fill="auto"/>
                  <w:vAlign w:val="center"/>
                </w:tcPr>
                <w:p w14:paraId="55BB9914" w14:textId="47C504A6" w:rsidR="007D1DC9" w:rsidRPr="0021188E" w:rsidRDefault="00363D4A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sz w:val="24"/>
                      <w:szCs w:val="24"/>
                      <w:highlight w:val="yellow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id w:val="10031577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D1DC9">
                        <w:rPr>
                          <w:rFonts w:ascii="MS Gothic" w:eastAsia="MS Gothic" w:hAnsi="MS Gothic" w:cstheme="minorHAns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21188E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Yes</w:t>
                  </w:r>
                  <w:r w:rsidR="007D1DC9" w:rsidRPr="0021188E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-169984807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92604">
                        <w:rPr>
                          <w:rFonts w:ascii="MS Gothic" w:eastAsia="MS Gothic" w:hAnsi="MS Gothic" w:cstheme="minorHAnsi" w:hint="eastAsia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21188E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No</w:t>
                  </w:r>
                  <w:r w:rsidR="007D1DC9" w:rsidRPr="0021188E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  </w:t>
                  </w:r>
                </w:p>
              </w:tc>
            </w:tr>
            <w:tr w:rsidR="007D1DC9" w14:paraId="67D675EF" w14:textId="77777777" w:rsidTr="007D1DC9">
              <w:trPr>
                <w:trHeight w:val="332"/>
                <w:jc w:val="center"/>
              </w:trPr>
              <w:tc>
                <w:tcPr>
                  <w:tcW w:w="5495" w:type="dxa"/>
                  <w:gridSpan w:val="2"/>
                  <w:shd w:val="clear" w:color="auto" w:fill="BDD6EE"/>
                  <w:vAlign w:val="center"/>
                </w:tcPr>
                <w:p w14:paraId="707FC328" w14:textId="77777777" w:rsidR="007D1DC9" w:rsidRDefault="007D1DC9" w:rsidP="007D1DC9">
                  <w:pPr>
                    <w:pStyle w:val="NoSpacing"/>
                    <w:jc w:val="right"/>
                    <w:rPr>
                      <w:b/>
                      <w:sz w:val="24"/>
                      <w:szCs w:val="20"/>
                    </w:rPr>
                  </w:pPr>
                  <w:r>
                    <w:rPr>
                      <w:b/>
                      <w:sz w:val="24"/>
                      <w:szCs w:val="20"/>
                    </w:rPr>
                    <w:t xml:space="preserve">Does the employee possess an official PES evaluation of </w:t>
                  </w:r>
                  <w:r w:rsidRPr="006F7219">
                    <w:rPr>
                      <w:b/>
                      <w:i/>
                      <w:sz w:val="24"/>
                      <w:szCs w:val="20"/>
                    </w:rPr>
                    <w:t>Needs Improvement/Unsuccessful</w:t>
                  </w:r>
                  <w:r>
                    <w:rPr>
                      <w:b/>
                      <w:sz w:val="24"/>
                      <w:szCs w:val="20"/>
                    </w:rPr>
                    <w:t>?</w:t>
                  </w:r>
                </w:p>
              </w:tc>
              <w:tc>
                <w:tcPr>
                  <w:tcW w:w="5575" w:type="dxa"/>
                  <w:gridSpan w:val="4"/>
                  <w:shd w:val="clear" w:color="auto" w:fill="auto"/>
                  <w:vAlign w:val="center"/>
                </w:tcPr>
                <w:p w14:paraId="706EDB0D" w14:textId="32B63B2D" w:rsidR="007D1DC9" w:rsidRDefault="00363D4A" w:rsidP="007D1DC9">
                  <w:pPr>
                    <w:pStyle w:val="NoSpacing"/>
                    <w:jc w:val="center"/>
                    <w:rPr>
                      <w:sz w:val="24"/>
                      <w:szCs w:val="20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id w:val="-4290399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111DA">
                        <w:rPr>
                          <w:rFonts w:ascii="MS Gothic" w:eastAsia="MS Gothic" w:hAnsi="MS Gothic" w:cstheme="minorHAns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7D1DC9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>Yes</w:t>
                  </w:r>
                  <w:r w:rsidR="007D1DC9" w:rsidRPr="006517E6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-7544463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792604">
                        <w:rPr>
                          <w:rFonts w:ascii="MS Gothic" w:eastAsia="MS Gothic" w:hAnsi="MS Gothic" w:cstheme="minorHAnsi" w:hint="eastAsia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7D1DC9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7D1DC9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7D1DC9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>No</w:t>
                  </w:r>
                  <w:r w:rsidR="007D1DC9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</w:t>
                  </w:r>
                </w:p>
              </w:tc>
            </w:tr>
            <w:tr w:rsidR="00C111DA" w14:paraId="391393E2" w14:textId="77777777" w:rsidTr="007D1DC9">
              <w:trPr>
                <w:trHeight w:val="332"/>
                <w:jc w:val="center"/>
              </w:trPr>
              <w:tc>
                <w:tcPr>
                  <w:tcW w:w="5495" w:type="dxa"/>
                  <w:gridSpan w:val="2"/>
                  <w:shd w:val="clear" w:color="auto" w:fill="BDD6EE"/>
                  <w:vAlign w:val="center"/>
                </w:tcPr>
                <w:p w14:paraId="2FBB0548" w14:textId="4D18C8B3" w:rsidR="00C111DA" w:rsidRDefault="00C111DA" w:rsidP="007D1DC9">
                  <w:pPr>
                    <w:pStyle w:val="NoSpacing"/>
                    <w:jc w:val="right"/>
                    <w:rPr>
                      <w:b/>
                      <w:sz w:val="24"/>
                      <w:szCs w:val="20"/>
                    </w:rPr>
                  </w:pPr>
                  <w:r>
                    <w:rPr>
                      <w:b/>
                      <w:sz w:val="24"/>
                      <w:szCs w:val="20"/>
                    </w:rPr>
                    <w:t xml:space="preserve">Has the position been posted by the agency? </w:t>
                  </w:r>
                </w:p>
              </w:tc>
              <w:tc>
                <w:tcPr>
                  <w:tcW w:w="5575" w:type="dxa"/>
                  <w:gridSpan w:val="4"/>
                  <w:shd w:val="clear" w:color="auto" w:fill="auto"/>
                  <w:vAlign w:val="center"/>
                </w:tcPr>
                <w:p w14:paraId="34C65E11" w14:textId="51796EBA" w:rsidR="00C111DA" w:rsidRDefault="00363D4A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sdt>
                    <w:sdtPr>
                      <w:rPr>
                        <w:rFonts w:asciiTheme="minorHAnsi" w:hAnsiTheme="minorHAnsi" w:cstheme="minorHAnsi"/>
                        <w:sz w:val="24"/>
                        <w:szCs w:val="24"/>
                      </w:rPr>
                      <w:id w:val="-18140183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111DA">
                        <w:rPr>
                          <w:rFonts w:ascii="MS Gothic" w:eastAsia="MS Gothic" w:hAnsi="MS Gothic" w:cstheme="minorHAnsi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C111DA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C111DA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>Yes</w:t>
                  </w:r>
                  <w:r w:rsidR="00C111DA" w:rsidRPr="006517E6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   </w:t>
                  </w:r>
                  <w:sdt>
                    <w:sdtPr>
                      <w:rPr>
                        <w:rFonts w:asciiTheme="minorHAnsi" w:hAnsiTheme="minorHAnsi" w:cstheme="minorHAnsi"/>
                        <w:b/>
                        <w:sz w:val="24"/>
                        <w:szCs w:val="24"/>
                      </w:rPr>
                      <w:id w:val="1890391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111DA">
                        <w:rPr>
                          <w:rFonts w:ascii="MS Gothic" w:eastAsia="MS Gothic" w:hAnsi="MS Gothic" w:cstheme="minorHAnsi" w:hint="eastAsia"/>
                          <w:b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C111DA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C111DA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C111DA" w:rsidRPr="006517E6">
                    <w:rPr>
                      <w:rFonts w:asciiTheme="minorHAnsi" w:hAnsiTheme="minorHAnsi" w:cstheme="minorHAnsi"/>
                      <w:sz w:val="24"/>
                      <w:szCs w:val="24"/>
                    </w:rPr>
                    <w:t>No</w:t>
                  </w:r>
                  <w:r w:rsidR="00C111DA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 xml:space="preserve">     </w:t>
                  </w:r>
                </w:p>
              </w:tc>
            </w:tr>
            <w:tr w:rsidR="00C111DA" w14:paraId="156770EC" w14:textId="77777777" w:rsidTr="00F17DB7">
              <w:trPr>
                <w:trHeight w:val="332"/>
                <w:jc w:val="center"/>
              </w:trPr>
              <w:tc>
                <w:tcPr>
                  <w:tcW w:w="11070" w:type="dxa"/>
                  <w:gridSpan w:val="6"/>
                  <w:shd w:val="clear" w:color="auto" w:fill="BDD6EE"/>
                  <w:vAlign w:val="center"/>
                </w:tcPr>
                <w:p w14:paraId="3085BB19" w14:textId="506B54D3" w:rsidR="00C111DA" w:rsidRPr="00C111DA" w:rsidRDefault="00C111DA" w:rsidP="007D1DC9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If “Yes”, please provide job posting information below:</w:t>
                  </w:r>
                </w:p>
              </w:tc>
            </w:tr>
            <w:tr w:rsidR="00127A84" w14:paraId="5875B4B4" w14:textId="77777777" w:rsidTr="000B0BD3">
              <w:trPr>
                <w:trHeight w:val="71"/>
                <w:jc w:val="center"/>
              </w:trPr>
              <w:tc>
                <w:tcPr>
                  <w:tcW w:w="3245" w:type="dxa"/>
                  <w:shd w:val="clear" w:color="auto" w:fill="DEEAF6" w:themeFill="accent1" w:themeFillTint="33"/>
                  <w:vAlign w:val="center"/>
                </w:tcPr>
                <w:p w14:paraId="21E97519" w14:textId="22A392D9" w:rsidR="00127A84" w:rsidRDefault="00813BA6" w:rsidP="00127A84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Job Posting/Exam Plan #</w:t>
                  </w:r>
                </w:p>
              </w:tc>
              <w:tc>
                <w:tcPr>
                  <w:tcW w:w="3060" w:type="dxa"/>
                  <w:gridSpan w:val="2"/>
                  <w:shd w:val="clear" w:color="auto" w:fill="DEEAF6" w:themeFill="accent1" w:themeFillTint="33"/>
                  <w:vAlign w:val="center"/>
                </w:tcPr>
                <w:p w14:paraId="143DFD87" w14:textId="0D470F50" w:rsidR="00127A84" w:rsidRDefault="00813BA6" w:rsidP="00127A84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Date of Posting</w:t>
                  </w:r>
                </w:p>
              </w:tc>
              <w:tc>
                <w:tcPr>
                  <w:tcW w:w="1710" w:type="dxa"/>
                  <w:shd w:val="clear" w:color="auto" w:fill="DEEAF6" w:themeFill="accent1" w:themeFillTint="33"/>
                  <w:vAlign w:val="center"/>
                </w:tcPr>
                <w:p w14:paraId="2933D56C" w14:textId="32B91733" w:rsidR="00127A84" w:rsidRDefault="00813BA6" w:rsidP="00127A84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# of Applicants on Eligible List</w:t>
                  </w:r>
                </w:p>
              </w:tc>
              <w:tc>
                <w:tcPr>
                  <w:tcW w:w="1620" w:type="dxa"/>
                  <w:shd w:val="clear" w:color="auto" w:fill="DEEAF6" w:themeFill="accent1" w:themeFillTint="33"/>
                  <w:vAlign w:val="center"/>
                </w:tcPr>
                <w:p w14:paraId="448F5E9C" w14:textId="76D9D382" w:rsidR="00127A84" w:rsidRDefault="00813BA6" w:rsidP="00127A84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# of Applicants Interviewed</w:t>
                  </w:r>
                </w:p>
              </w:tc>
              <w:tc>
                <w:tcPr>
                  <w:tcW w:w="1435" w:type="dxa"/>
                  <w:shd w:val="clear" w:color="auto" w:fill="DEEAF6" w:themeFill="accent1" w:themeFillTint="33"/>
                  <w:vAlign w:val="center"/>
                </w:tcPr>
                <w:p w14:paraId="06247C0A" w14:textId="77777777" w:rsidR="00813BA6" w:rsidRDefault="00813BA6" w:rsidP="00813BA6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# of Job  </w:t>
                  </w:r>
                </w:p>
                <w:p w14:paraId="74D98950" w14:textId="40B73FB5" w:rsidR="00127A84" w:rsidRDefault="00813BA6" w:rsidP="00813BA6">
                  <w:pPr>
                    <w:pStyle w:val="NoSpacing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ffers Made</w:t>
                  </w:r>
                </w:p>
              </w:tc>
            </w:tr>
            <w:tr w:rsidR="00127A84" w14:paraId="48243801" w14:textId="77777777" w:rsidTr="000B0BD3">
              <w:trPr>
                <w:trHeight w:val="68"/>
                <w:jc w:val="center"/>
              </w:trPr>
              <w:tc>
                <w:tcPr>
                  <w:tcW w:w="3245" w:type="dxa"/>
                  <w:shd w:val="clear" w:color="auto" w:fill="FFFFFF" w:themeFill="background1"/>
                  <w:vAlign w:val="center"/>
                </w:tcPr>
                <w:p w14:paraId="4ADF80AE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060" w:type="dxa"/>
                  <w:gridSpan w:val="2"/>
                  <w:shd w:val="clear" w:color="auto" w:fill="FFFFFF" w:themeFill="background1"/>
                  <w:vAlign w:val="center"/>
                </w:tcPr>
                <w:p w14:paraId="7B586CD2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710" w:type="dxa"/>
                  <w:shd w:val="clear" w:color="auto" w:fill="FFFFFF" w:themeFill="background1"/>
                  <w:vAlign w:val="center"/>
                </w:tcPr>
                <w:p w14:paraId="0A53BDC9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620" w:type="dxa"/>
                  <w:shd w:val="clear" w:color="auto" w:fill="FFFFFF" w:themeFill="background1"/>
                  <w:vAlign w:val="center"/>
                </w:tcPr>
                <w:p w14:paraId="49A4877C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435" w:type="dxa"/>
                  <w:shd w:val="clear" w:color="auto" w:fill="FFFFFF" w:themeFill="background1"/>
                  <w:vAlign w:val="center"/>
                </w:tcPr>
                <w:p w14:paraId="5209418A" w14:textId="05F609B8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</w:tr>
            <w:tr w:rsidR="00127A84" w14:paraId="0625799C" w14:textId="77777777" w:rsidTr="000B0BD3">
              <w:trPr>
                <w:trHeight w:val="68"/>
                <w:jc w:val="center"/>
              </w:trPr>
              <w:tc>
                <w:tcPr>
                  <w:tcW w:w="3245" w:type="dxa"/>
                  <w:shd w:val="clear" w:color="auto" w:fill="FFFFFF" w:themeFill="background1"/>
                  <w:vAlign w:val="center"/>
                </w:tcPr>
                <w:p w14:paraId="2F4E23DA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060" w:type="dxa"/>
                  <w:gridSpan w:val="2"/>
                  <w:shd w:val="clear" w:color="auto" w:fill="FFFFFF" w:themeFill="background1"/>
                  <w:vAlign w:val="center"/>
                </w:tcPr>
                <w:p w14:paraId="63C229E7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710" w:type="dxa"/>
                  <w:shd w:val="clear" w:color="auto" w:fill="FFFFFF" w:themeFill="background1"/>
                  <w:vAlign w:val="center"/>
                </w:tcPr>
                <w:p w14:paraId="2ACE64A0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620" w:type="dxa"/>
                  <w:shd w:val="clear" w:color="auto" w:fill="FFFFFF" w:themeFill="background1"/>
                  <w:vAlign w:val="center"/>
                </w:tcPr>
                <w:p w14:paraId="4AF72292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435" w:type="dxa"/>
                  <w:shd w:val="clear" w:color="auto" w:fill="FFFFFF" w:themeFill="background1"/>
                  <w:vAlign w:val="center"/>
                </w:tcPr>
                <w:p w14:paraId="30855548" w14:textId="00393FB8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</w:tr>
            <w:tr w:rsidR="00127A84" w14:paraId="17EC5CB6" w14:textId="77777777" w:rsidTr="000B0BD3">
              <w:trPr>
                <w:trHeight w:val="68"/>
                <w:jc w:val="center"/>
              </w:trPr>
              <w:tc>
                <w:tcPr>
                  <w:tcW w:w="3245" w:type="dxa"/>
                  <w:shd w:val="clear" w:color="auto" w:fill="FFFFFF" w:themeFill="background1"/>
                  <w:vAlign w:val="center"/>
                </w:tcPr>
                <w:p w14:paraId="1A591F87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3060" w:type="dxa"/>
                  <w:gridSpan w:val="2"/>
                  <w:shd w:val="clear" w:color="auto" w:fill="FFFFFF" w:themeFill="background1"/>
                  <w:vAlign w:val="center"/>
                </w:tcPr>
                <w:p w14:paraId="681B44EC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710" w:type="dxa"/>
                  <w:shd w:val="clear" w:color="auto" w:fill="FFFFFF" w:themeFill="background1"/>
                  <w:vAlign w:val="center"/>
                </w:tcPr>
                <w:p w14:paraId="79300B7D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620" w:type="dxa"/>
                  <w:shd w:val="clear" w:color="auto" w:fill="FFFFFF" w:themeFill="background1"/>
                  <w:vAlign w:val="center"/>
                </w:tcPr>
                <w:p w14:paraId="4335C0FB" w14:textId="77777777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435" w:type="dxa"/>
                  <w:shd w:val="clear" w:color="auto" w:fill="FFFFFF" w:themeFill="background1"/>
                  <w:vAlign w:val="center"/>
                </w:tcPr>
                <w:p w14:paraId="66B70FF7" w14:textId="34401B03" w:rsidR="00127A84" w:rsidRDefault="00127A84" w:rsidP="00127A84">
                  <w:pPr>
                    <w:pStyle w:val="NoSpacing"/>
                    <w:jc w:val="center"/>
                    <w:rPr>
                      <w:b/>
                    </w:rPr>
                  </w:pPr>
                </w:p>
              </w:tc>
            </w:tr>
          </w:tbl>
          <w:p w14:paraId="27831E63" w14:textId="5ACD3052" w:rsidR="007D1DC9" w:rsidRPr="00A61FFC" w:rsidRDefault="007D1DC9" w:rsidP="00AD4AAA">
            <w:pPr>
              <w:spacing w:after="0" w:line="240" w:lineRule="auto"/>
              <w:rPr>
                <w:b/>
              </w:rPr>
            </w:pPr>
          </w:p>
        </w:tc>
      </w:tr>
      <w:tr w:rsidR="0053506C" w:rsidRPr="006A27BC" w14:paraId="5B056613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14"/>
        </w:trPr>
        <w:tc>
          <w:tcPr>
            <w:tcW w:w="6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043D998B" w14:textId="77777777" w:rsidR="0053506C" w:rsidRDefault="0053506C" w:rsidP="00260A5F">
            <w:pPr>
              <w:spacing w:after="0" w:line="240" w:lineRule="auto"/>
              <w:rPr>
                <w:b/>
              </w:rPr>
            </w:pPr>
          </w:p>
          <w:p w14:paraId="4A381029" w14:textId="77777777" w:rsidR="0053506C" w:rsidRPr="00A61FFC" w:rsidRDefault="0053506C" w:rsidP="00A61FFC">
            <w:pPr>
              <w:spacing w:after="0" w:line="240" w:lineRule="auto"/>
              <w:jc w:val="center"/>
              <w:rPr>
                <w:b/>
              </w:rPr>
            </w:pPr>
            <w:r w:rsidRPr="00260A5F">
              <w:rPr>
                <w:b/>
                <w:sz w:val="24"/>
              </w:rPr>
              <w:t>1</w:t>
            </w:r>
          </w:p>
        </w:tc>
        <w:tc>
          <w:tcPr>
            <w:tcW w:w="10171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63D0C43E" w14:textId="77777777" w:rsidR="0053506C" w:rsidRPr="00A61FFC" w:rsidRDefault="0053506C" w:rsidP="00A61FFC">
            <w:pPr>
              <w:spacing w:after="0" w:line="240" w:lineRule="auto"/>
              <w:rPr>
                <w:b/>
              </w:rPr>
            </w:pPr>
            <w:r w:rsidRPr="00A61FFC">
              <w:rPr>
                <w:b/>
              </w:rPr>
              <w:t>Indicate the reason for the detail.</w:t>
            </w:r>
          </w:p>
        </w:tc>
      </w:tr>
      <w:tr w:rsidR="0053506C" w:rsidRPr="006A27BC" w14:paraId="14B313EB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20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9C1CA" w14:textId="77777777" w:rsidR="0053506C" w:rsidRPr="006A27BC" w:rsidRDefault="0053506C" w:rsidP="00A61FFC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721" w:type="dxa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1FC48E2" w14:textId="77777777" w:rsidR="0053506C" w:rsidRPr="006A27BC" w:rsidRDefault="00363D4A" w:rsidP="00A61FFC">
            <w:pPr>
              <w:spacing w:after="0" w:line="240" w:lineRule="auto"/>
              <w:jc w:val="center"/>
              <w:rPr>
                <w:b/>
              </w:rPr>
            </w:pPr>
            <w:sdt>
              <w:sdtPr>
                <w:rPr>
                  <w:sz w:val="28"/>
                </w:rPr>
                <w:id w:val="-863595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84F286" w14:textId="77777777" w:rsidR="0053506C" w:rsidRDefault="0053506C" w:rsidP="00A61FFC">
            <w:pPr>
              <w:spacing w:after="0" w:line="240" w:lineRule="auto"/>
              <w:jc w:val="both"/>
            </w:pPr>
            <w:r w:rsidRPr="006A27BC">
              <w:t>The regular incumbent is</w:t>
            </w:r>
            <w:r>
              <w:t>:</w:t>
            </w:r>
          </w:p>
          <w:p w14:paraId="4558D226" w14:textId="77777777" w:rsidR="0053506C" w:rsidRDefault="00363D4A" w:rsidP="00A61FFC">
            <w:pPr>
              <w:spacing w:after="0" w:line="240" w:lineRule="auto"/>
              <w:rPr>
                <w:b/>
              </w:rPr>
            </w:pPr>
            <w:sdt>
              <w:sdtPr>
                <w:rPr>
                  <w:sz w:val="24"/>
                  <w:szCs w:val="24"/>
                </w:rPr>
                <w:id w:val="1428310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3506C">
              <w:rPr>
                <w:b/>
              </w:rPr>
              <w:t xml:space="preserve"> On</w:t>
            </w:r>
            <w:r w:rsidR="00B855D3">
              <w:rPr>
                <w:b/>
              </w:rPr>
              <w:t xml:space="preserve"> extended</w:t>
            </w:r>
            <w:r w:rsidR="0053506C">
              <w:rPr>
                <w:b/>
              </w:rPr>
              <w:t xml:space="preserve"> leave</w:t>
            </w:r>
            <w:r w:rsidR="00B855D3">
              <w:rPr>
                <w:b/>
              </w:rPr>
              <w:t xml:space="preserve"> </w:t>
            </w:r>
          </w:p>
          <w:p w14:paraId="7B82E2FA" w14:textId="77777777" w:rsidR="0053506C" w:rsidRDefault="00363D4A" w:rsidP="00A61FFC">
            <w:pPr>
              <w:spacing w:after="0" w:line="240" w:lineRule="auto"/>
            </w:pPr>
            <w:sdt>
              <w:sdtPr>
                <w:rPr>
                  <w:sz w:val="24"/>
                  <w:szCs w:val="24"/>
                </w:rPr>
                <w:id w:val="-1034412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E9466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3506C">
              <w:rPr>
                <w:b/>
              </w:rPr>
              <w:t xml:space="preserve"> </w:t>
            </w:r>
            <w:r w:rsidR="0053506C" w:rsidRPr="000C485B">
              <w:rPr>
                <w:b/>
              </w:rPr>
              <w:t xml:space="preserve">Detailed to another </w:t>
            </w:r>
            <w:r w:rsidR="00690536">
              <w:rPr>
                <w:b/>
              </w:rPr>
              <w:t xml:space="preserve">classified </w:t>
            </w:r>
            <w:r w:rsidR="001A7AC6">
              <w:rPr>
                <w:b/>
              </w:rPr>
              <w:t>position</w:t>
            </w:r>
            <w:r w:rsidR="0053506C">
              <w:t xml:space="preserve">   </w:t>
            </w:r>
          </w:p>
          <w:p w14:paraId="674A9597" w14:textId="77777777" w:rsidR="0053506C" w:rsidRDefault="00363D4A" w:rsidP="00A61FFC">
            <w:pPr>
              <w:spacing w:after="0" w:line="240" w:lineRule="auto"/>
            </w:pPr>
            <w:sdt>
              <w:sdtPr>
                <w:rPr>
                  <w:sz w:val="24"/>
                  <w:szCs w:val="24"/>
                </w:rPr>
                <w:id w:val="1405720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E9466B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53506C">
              <w:rPr>
                <w:b/>
              </w:rPr>
              <w:t xml:space="preserve"> </w:t>
            </w:r>
            <w:r w:rsidR="0053506C" w:rsidRPr="000C485B">
              <w:rPr>
                <w:b/>
              </w:rPr>
              <w:t xml:space="preserve">On </w:t>
            </w:r>
            <w:r w:rsidR="00B855D3">
              <w:rPr>
                <w:b/>
              </w:rPr>
              <w:t xml:space="preserve">a </w:t>
            </w:r>
            <w:r w:rsidR="0053506C" w:rsidRPr="000C485B">
              <w:rPr>
                <w:b/>
              </w:rPr>
              <w:t xml:space="preserve">leave of absence to serve in an unclassified </w:t>
            </w:r>
            <w:r w:rsidR="001A7AC6">
              <w:rPr>
                <w:b/>
              </w:rPr>
              <w:t>position</w:t>
            </w:r>
          </w:p>
          <w:p w14:paraId="3359BCF7" w14:textId="77777777" w:rsidR="0053506C" w:rsidRPr="006A27BC" w:rsidRDefault="0053506C" w:rsidP="00A61FFC">
            <w:pPr>
              <w:spacing w:after="0" w:line="240" w:lineRule="auto"/>
              <w:jc w:val="both"/>
            </w:pPr>
            <w:r w:rsidRPr="00A61FFC">
              <w:rPr>
                <w:i/>
                <w:sz w:val="20"/>
              </w:rPr>
              <w:t>If so, indicate the name, job title, position number, and length of appointment for the regular incumbent below:</w:t>
            </w:r>
          </w:p>
        </w:tc>
      </w:tr>
      <w:tr w:rsidR="0053506C" w:rsidRPr="006A27BC" w14:paraId="44C46D9B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13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0FDD16" w14:textId="77777777" w:rsidR="0053506C" w:rsidRPr="006A27BC" w:rsidRDefault="0053506C" w:rsidP="00A61FFC">
            <w:pPr>
              <w:spacing w:after="0" w:line="240" w:lineRule="auto"/>
              <w:jc w:val="center"/>
            </w:pPr>
          </w:p>
        </w:tc>
        <w:tc>
          <w:tcPr>
            <w:tcW w:w="721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A1701B" w14:textId="77777777" w:rsidR="0053506C" w:rsidRPr="006A27BC" w:rsidRDefault="0053506C" w:rsidP="00A61FFC">
            <w:pPr>
              <w:spacing w:after="0" w:line="240" w:lineRule="auto"/>
              <w:jc w:val="center"/>
            </w:pPr>
          </w:p>
        </w:tc>
        <w:tc>
          <w:tcPr>
            <w:tcW w:w="3062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5690DB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t>Employee Name</w:t>
            </w:r>
          </w:p>
        </w:tc>
        <w:tc>
          <w:tcPr>
            <w:tcW w:w="2853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FFDB41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t>Temporary Job Title</w:t>
            </w:r>
          </w:p>
        </w:tc>
        <w:tc>
          <w:tcPr>
            <w:tcW w:w="1574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8B2135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t>Temporary Position #</w:t>
            </w:r>
          </w:p>
        </w:tc>
        <w:tc>
          <w:tcPr>
            <w:tcW w:w="196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85CADE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t>Length of Temporary Appointment</w:t>
            </w:r>
          </w:p>
        </w:tc>
      </w:tr>
      <w:tr w:rsidR="0053506C" w:rsidRPr="006A27BC" w14:paraId="01C7120B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2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DADAC" w14:textId="77777777" w:rsidR="0053506C" w:rsidRPr="006A27BC" w:rsidRDefault="0053506C" w:rsidP="00A61FFC">
            <w:pPr>
              <w:spacing w:after="0" w:line="240" w:lineRule="auto"/>
              <w:jc w:val="center"/>
            </w:pPr>
          </w:p>
        </w:tc>
        <w:tc>
          <w:tcPr>
            <w:tcW w:w="721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EC7B93" w14:textId="77777777" w:rsidR="0053506C" w:rsidRPr="006A27BC" w:rsidRDefault="0053506C" w:rsidP="00A61FFC">
            <w:pPr>
              <w:spacing w:after="0" w:line="240" w:lineRule="auto"/>
              <w:jc w:val="center"/>
            </w:pPr>
          </w:p>
        </w:tc>
        <w:tc>
          <w:tcPr>
            <w:tcW w:w="3062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4D72F2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2" w:name="Text21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2"/>
          </w:p>
        </w:tc>
        <w:tc>
          <w:tcPr>
            <w:tcW w:w="2853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3F7EC3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13" w:name="Text22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3"/>
          </w:p>
        </w:tc>
        <w:tc>
          <w:tcPr>
            <w:tcW w:w="1574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EED84E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14" w:name="Text23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4"/>
          </w:p>
        </w:tc>
        <w:tc>
          <w:tcPr>
            <w:tcW w:w="196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FECFD88" w14:textId="77777777" w:rsidR="0053506C" w:rsidRPr="006A27BC" w:rsidRDefault="0053506C" w:rsidP="00A61FFC">
            <w:pPr>
              <w:spacing w:after="0" w:line="240" w:lineRule="auto"/>
              <w:jc w:val="center"/>
            </w:pPr>
            <w:r w:rsidRPr="006A27BC"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15" w:name="Text24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5"/>
          </w:p>
        </w:tc>
      </w:tr>
      <w:tr w:rsidR="0053506C" w:rsidRPr="006A27BC" w14:paraId="7BA448C2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0BD5FC" w14:textId="77777777" w:rsidR="0053506C" w:rsidRDefault="0053506C" w:rsidP="00A61FFC">
            <w:pPr>
              <w:jc w:val="center"/>
            </w:pPr>
          </w:p>
        </w:tc>
        <w:tc>
          <w:tcPr>
            <w:tcW w:w="721" w:type="dxa"/>
            <w:tcBorders>
              <w:left w:val="single" w:sz="4" w:space="0" w:color="auto"/>
            </w:tcBorders>
            <w:shd w:val="clear" w:color="auto" w:fill="auto"/>
          </w:tcPr>
          <w:p w14:paraId="5A1D01E9" w14:textId="77777777" w:rsidR="0053506C" w:rsidRDefault="00363D4A" w:rsidP="00A61FFC">
            <w:pPr>
              <w:jc w:val="center"/>
            </w:pPr>
            <w:sdt>
              <w:sdtPr>
                <w:rPr>
                  <w:sz w:val="28"/>
                </w:rPr>
                <w:id w:val="1192878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shd w:val="clear" w:color="auto" w:fill="auto"/>
            <w:vAlign w:val="center"/>
          </w:tcPr>
          <w:p w14:paraId="25DF1E90" w14:textId="77777777" w:rsidR="0053506C" w:rsidRPr="006A27BC" w:rsidRDefault="0053506C" w:rsidP="00A61FFC">
            <w:pPr>
              <w:spacing w:after="0" w:line="240" w:lineRule="auto"/>
            </w:pPr>
            <w:r w:rsidRPr="006A27BC">
              <w:t>Pending filling a position in a regular manner.  This would include the time necessary to recruit and interview candidates.</w:t>
            </w:r>
          </w:p>
        </w:tc>
      </w:tr>
      <w:tr w:rsidR="0053506C" w:rsidRPr="006A27BC" w14:paraId="5CC5A73B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88417F" w14:textId="77777777" w:rsidR="0053506C" w:rsidRDefault="0053506C" w:rsidP="00A61FFC">
            <w:pPr>
              <w:jc w:val="center"/>
            </w:pPr>
          </w:p>
        </w:tc>
        <w:tc>
          <w:tcPr>
            <w:tcW w:w="721" w:type="dxa"/>
            <w:tcBorders>
              <w:left w:val="single" w:sz="4" w:space="0" w:color="auto"/>
            </w:tcBorders>
            <w:shd w:val="clear" w:color="auto" w:fill="auto"/>
          </w:tcPr>
          <w:p w14:paraId="4E458B43" w14:textId="77777777" w:rsidR="0053506C" w:rsidRDefault="00363D4A" w:rsidP="00A61FFC">
            <w:pPr>
              <w:jc w:val="center"/>
            </w:pPr>
            <w:sdt>
              <w:sdtPr>
                <w:rPr>
                  <w:sz w:val="28"/>
                </w:rPr>
                <w:id w:val="-146742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2414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shd w:val="clear" w:color="auto" w:fill="auto"/>
            <w:vAlign w:val="center"/>
          </w:tcPr>
          <w:p w14:paraId="5CFC7948" w14:textId="77777777" w:rsidR="0053506C" w:rsidRPr="006A27BC" w:rsidRDefault="0053506C" w:rsidP="00A61FFC">
            <w:pPr>
              <w:spacing w:after="0" w:line="240" w:lineRule="auto"/>
            </w:pPr>
            <w:r w:rsidRPr="006A27BC">
              <w:t>For a trial period to determine if an employee is suited for the position, for a trial period prior to any promotion, or for training purposes due to a pending retirement.</w:t>
            </w:r>
          </w:p>
        </w:tc>
      </w:tr>
      <w:tr w:rsidR="0053506C" w:rsidRPr="006A27BC" w14:paraId="50F4A7FD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AD67BD" w14:textId="77777777" w:rsidR="0053506C" w:rsidRDefault="0053506C" w:rsidP="00A61FFC">
            <w:pPr>
              <w:jc w:val="center"/>
            </w:pPr>
          </w:p>
        </w:tc>
        <w:tc>
          <w:tcPr>
            <w:tcW w:w="721" w:type="dxa"/>
            <w:tcBorders>
              <w:left w:val="single" w:sz="4" w:space="0" w:color="auto"/>
            </w:tcBorders>
            <w:shd w:val="clear" w:color="auto" w:fill="auto"/>
          </w:tcPr>
          <w:p w14:paraId="08718752" w14:textId="77777777" w:rsidR="0053506C" w:rsidRDefault="00363D4A" w:rsidP="00A61FFC">
            <w:pPr>
              <w:jc w:val="center"/>
            </w:pPr>
            <w:sdt>
              <w:sdtPr>
                <w:rPr>
                  <w:sz w:val="28"/>
                </w:rPr>
                <w:id w:val="-200869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2414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shd w:val="clear" w:color="auto" w:fill="auto"/>
            <w:vAlign w:val="center"/>
          </w:tcPr>
          <w:p w14:paraId="0660F71C" w14:textId="77777777" w:rsidR="0053506C" w:rsidRPr="006A27BC" w:rsidRDefault="0053506C" w:rsidP="00A61FFC">
            <w:pPr>
              <w:spacing w:after="0" w:line="240" w:lineRule="auto"/>
            </w:pPr>
            <w:r w:rsidRPr="006A27BC">
              <w:t xml:space="preserve">Pending the reclassification of the position.  </w:t>
            </w:r>
          </w:p>
        </w:tc>
      </w:tr>
      <w:tr w:rsidR="0053506C" w:rsidRPr="006A27BC" w14:paraId="2600B262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4DD854D" w14:textId="77777777" w:rsidR="0053506C" w:rsidRDefault="0053506C" w:rsidP="00A61FFC">
            <w:pPr>
              <w:jc w:val="center"/>
            </w:pPr>
          </w:p>
        </w:tc>
        <w:tc>
          <w:tcPr>
            <w:tcW w:w="72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14FC67E" w14:textId="77777777" w:rsidR="0053506C" w:rsidRDefault="00363D4A" w:rsidP="00A61FFC">
            <w:pPr>
              <w:jc w:val="center"/>
            </w:pPr>
            <w:sdt>
              <w:sdtPr>
                <w:rPr>
                  <w:sz w:val="28"/>
                </w:rPr>
                <w:id w:val="768430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2414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7EC2B6" w14:textId="77777777" w:rsidR="0053506C" w:rsidRPr="006A27BC" w:rsidRDefault="0053506C" w:rsidP="00A61FFC">
            <w:pPr>
              <w:spacing w:after="0" w:line="240" w:lineRule="auto"/>
            </w:pPr>
            <w:r w:rsidRPr="006A27BC">
              <w:t>The detail is to a job title that can be filled only by temporary appointment.</w:t>
            </w:r>
          </w:p>
        </w:tc>
      </w:tr>
      <w:tr w:rsidR="0053506C" w:rsidRPr="006A27BC" w14:paraId="0A022537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C83398" w14:textId="77777777" w:rsidR="0053506C" w:rsidRDefault="0053506C" w:rsidP="00A61FFC">
            <w:pPr>
              <w:jc w:val="center"/>
            </w:pP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00777" w14:textId="77777777" w:rsidR="0053506C" w:rsidRDefault="00363D4A" w:rsidP="00A61FFC">
            <w:pPr>
              <w:jc w:val="center"/>
            </w:pPr>
            <w:sdt>
              <w:sdtPr>
                <w:rPr>
                  <w:sz w:val="28"/>
                </w:rPr>
                <w:id w:val="-92468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6C" w:rsidRPr="002414E7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9450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B3162" w14:textId="77777777" w:rsidR="0053506C" w:rsidRPr="006A27BC" w:rsidRDefault="0053506C" w:rsidP="00A61FFC">
            <w:pPr>
              <w:spacing w:after="0" w:line="240" w:lineRule="auto"/>
            </w:pPr>
            <w:r w:rsidRPr="006A27BC">
              <w:t>The detail is to a position for a period of time to complete a special project.</w:t>
            </w:r>
          </w:p>
        </w:tc>
      </w:tr>
      <w:tr w:rsidR="0053506C" w:rsidRPr="006A27BC" w14:paraId="700A5E96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2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0F5A73B1" w14:textId="77777777" w:rsidR="0053506C" w:rsidRPr="006A27BC" w:rsidRDefault="0053506C" w:rsidP="008E190C">
            <w:pPr>
              <w:pStyle w:val="ListParagraph"/>
              <w:spacing w:after="0" w:line="240" w:lineRule="auto"/>
              <w:ind w:left="0"/>
              <w:jc w:val="center"/>
              <w:rPr>
                <w:b/>
              </w:rPr>
            </w:pPr>
          </w:p>
        </w:tc>
        <w:tc>
          <w:tcPr>
            <w:tcW w:w="10171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1C15166F" w14:textId="77777777" w:rsidR="0053506C" w:rsidRPr="006A27BC" w:rsidRDefault="0053506C" w:rsidP="00ED637B">
            <w:pPr>
              <w:pStyle w:val="ListParagraph"/>
              <w:spacing w:after="0" w:line="240" w:lineRule="auto"/>
              <w:ind w:left="0"/>
              <w:rPr>
                <w:b/>
              </w:rPr>
            </w:pPr>
            <w:r w:rsidRPr="006A27BC">
              <w:rPr>
                <w:b/>
              </w:rPr>
              <w:t>If the detail is not for one of the above reasons, explain the reason below.</w:t>
            </w:r>
          </w:p>
        </w:tc>
      </w:tr>
      <w:tr w:rsidR="0053506C" w:rsidRPr="006A27BC" w14:paraId="6EF01876" w14:textId="77777777" w:rsidTr="00F52DA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864"/>
        </w:trPr>
        <w:tc>
          <w:tcPr>
            <w:tcW w:w="68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DB9E85" w14:textId="77777777" w:rsidR="0053506C" w:rsidRPr="006A27BC" w:rsidRDefault="0053506C" w:rsidP="00A462A8">
            <w:pPr>
              <w:spacing w:after="0" w:line="240" w:lineRule="auto"/>
              <w:jc w:val="both"/>
            </w:pPr>
          </w:p>
        </w:tc>
        <w:tc>
          <w:tcPr>
            <w:tcW w:w="10171" w:type="dxa"/>
            <w:gridSpan w:val="17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C5D423C" w14:textId="77777777" w:rsidR="0053506C" w:rsidRPr="006A27BC" w:rsidRDefault="0053506C" w:rsidP="008E190C">
            <w:pPr>
              <w:spacing w:after="0" w:line="240" w:lineRule="auto"/>
              <w:jc w:val="both"/>
            </w:pPr>
            <w:r w:rsidRPr="006A27BC"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6" w:name="Text16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6"/>
          </w:p>
          <w:p w14:paraId="20C2E38C" w14:textId="77777777" w:rsidR="0053506C" w:rsidRPr="006A27BC" w:rsidRDefault="0053506C" w:rsidP="00A462A8">
            <w:pPr>
              <w:spacing w:after="0" w:line="240" w:lineRule="auto"/>
              <w:jc w:val="both"/>
            </w:pPr>
          </w:p>
          <w:p w14:paraId="6FA02D20" w14:textId="77777777" w:rsidR="0053506C" w:rsidRPr="006A27BC" w:rsidRDefault="0053506C" w:rsidP="00A462A8">
            <w:pPr>
              <w:spacing w:after="0" w:line="240" w:lineRule="auto"/>
              <w:jc w:val="both"/>
            </w:pPr>
          </w:p>
        </w:tc>
      </w:tr>
      <w:tr w:rsidR="008E190C" w:rsidRPr="006A27BC" w14:paraId="24BF95F0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32"/>
        </w:trPr>
        <w:tc>
          <w:tcPr>
            <w:tcW w:w="689" w:type="dxa"/>
            <w:vMerge w:val="restart"/>
            <w:shd w:val="clear" w:color="auto" w:fill="DBE5F1"/>
            <w:vAlign w:val="center"/>
          </w:tcPr>
          <w:p w14:paraId="0BE7602E" w14:textId="77777777" w:rsidR="008E190C" w:rsidRPr="00260A5F" w:rsidRDefault="00260A5F" w:rsidP="008E190C">
            <w:pPr>
              <w:spacing w:after="0" w:line="240" w:lineRule="auto"/>
              <w:jc w:val="center"/>
              <w:rPr>
                <w:b/>
                <w:sz w:val="24"/>
              </w:rPr>
            </w:pPr>
            <w:r w:rsidRPr="00260A5F">
              <w:rPr>
                <w:b/>
                <w:sz w:val="24"/>
              </w:rPr>
              <w:lastRenderedPageBreak/>
              <w:t>2</w:t>
            </w:r>
          </w:p>
        </w:tc>
        <w:tc>
          <w:tcPr>
            <w:tcW w:w="10171" w:type="dxa"/>
            <w:gridSpan w:val="17"/>
            <w:shd w:val="clear" w:color="auto" w:fill="DBE5F1"/>
            <w:vAlign w:val="center"/>
          </w:tcPr>
          <w:p w14:paraId="46617B2F" w14:textId="77777777" w:rsidR="008E190C" w:rsidRPr="006A27BC" w:rsidRDefault="008E190C" w:rsidP="00495DED">
            <w:pPr>
              <w:spacing w:after="0" w:line="240" w:lineRule="auto"/>
              <w:rPr>
                <w:b/>
              </w:rPr>
            </w:pPr>
            <w:r w:rsidRPr="006A27BC">
              <w:rPr>
                <w:b/>
              </w:rPr>
              <w:t>Explain why this employee is being selected for this detail. (Desired skills, qualifications, experience</w:t>
            </w:r>
            <w:r w:rsidR="00495DED" w:rsidRPr="006A27BC">
              <w:rPr>
                <w:b/>
              </w:rPr>
              <w:t xml:space="preserve"> and/or</w:t>
            </w:r>
            <w:r w:rsidR="00495DED">
              <w:rPr>
                <w:b/>
              </w:rPr>
              <w:t xml:space="preserve"> justification if other employees at your agency qualify</w:t>
            </w:r>
            <w:r w:rsidRPr="006A27BC">
              <w:rPr>
                <w:b/>
              </w:rPr>
              <w:t>)</w:t>
            </w:r>
          </w:p>
        </w:tc>
      </w:tr>
      <w:tr w:rsidR="008E190C" w:rsidRPr="006A27BC" w14:paraId="746464A4" w14:textId="77777777" w:rsidTr="00F52DA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720"/>
        </w:trPr>
        <w:tc>
          <w:tcPr>
            <w:tcW w:w="689" w:type="dxa"/>
            <w:vMerge/>
            <w:shd w:val="clear" w:color="auto" w:fill="auto"/>
          </w:tcPr>
          <w:p w14:paraId="64E7E630" w14:textId="77777777" w:rsidR="008E190C" w:rsidRPr="00260A5F" w:rsidRDefault="008E190C" w:rsidP="00A462A8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10171" w:type="dxa"/>
            <w:gridSpan w:val="17"/>
            <w:shd w:val="clear" w:color="auto" w:fill="auto"/>
          </w:tcPr>
          <w:p w14:paraId="3E7E38A0" w14:textId="77777777" w:rsidR="008E190C" w:rsidRDefault="008E190C" w:rsidP="005C2CD6">
            <w:pPr>
              <w:tabs>
                <w:tab w:val="left" w:pos="1260"/>
              </w:tabs>
              <w:spacing w:after="0" w:line="240" w:lineRule="auto"/>
            </w:pPr>
            <w:r w:rsidRPr="006A27BC"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7" w:name="Text15"/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  <w:bookmarkEnd w:id="17"/>
            <w:r>
              <w:tab/>
            </w:r>
          </w:p>
          <w:p w14:paraId="74039AAE" w14:textId="77777777" w:rsidR="00F32818" w:rsidRDefault="00F32818" w:rsidP="005C2CD6">
            <w:pPr>
              <w:tabs>
                <w:tab w:val="left" w:pos="1260"/>
              </w:tabs>
              <w:spacing w:after="0" w:line="240" w:lineRule="auto"/>
            </w:pPr>
          </w:p>
          <w:p w14:paraId="696A537A" w14:textId="77777777" w:rsidR="00F32818" w:rsidRDefault="00F32818" w:rsidP="005C2CD6">
            <w:pPr>
              <w:tabs>
                <w:tab w:val="left" w:pos="1260"/>
              </w:tabs>
              <w:spacing w:after="0" w:line="240" w:lineRule="auto"/>
            </w:pPr>
          </w:p>
          <w:p w14:paraId="2F769CA6" w14:textId="4951FD2C" w:rsidR="00F32818" w:rsidRPr="006A27BC" w:rsidRDefault="00F32818" w:rsidP="005C2CD6">
            <w:pPr>
              <w:tabs>
                <w:tab w:val="left" w:pos="1260"/>
              </w:tabs>
              <w:spacing w:after="0" w:line="240" w:lineRule="auto"/>
            </w:pPr>
          </w:p>
        </w:tc>
      </w:tr>
      <w:tr w:rsidR="00F52DA6" w:rsidRPr="006A27BC" w14:paraId="4672FE90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576"/>
        </w:trPr>
        <w:tc>
          <w:tcPr>
            <w:tcW w:w="689" w:type="dxa"/>
            <w:vMerge w:val="restart"/>
            <w:shd w:val="clear" w:color="auto" w:fill="DBE5F1"/>
            <w:vAlign w:val="center"/>
          </w:tcPr>
          <w:p w14:paraId="08CAFCA4" w14:textId="65F0ECFF" w:rsidR="00F52DA6" w:rsidRPr="006A27BC" w:rsidRDefault="006D6FAA" w:rsidP="00E4133F">
            <w:pPr>
              <w:pStyle w:val="ListParagraph"/>
              <w:spacing w:after="0" w:line="240" w:lineRule="auto"/>
              <w:ind w:left="0"/>
              <w:jc w:val="center"/>
              <w:rPr>
                <w:b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10171" w:type="dxa"/>
            <w:gridSpan w:val="17"/>
            <w:shd w:val="clear" w:color="auto" w:fill="DBE5F1"/>
            <w:vAlign w:val="center"/>
          </w:tcPr>
          <w:p w14:paraId="6E4ACBA2" w14:textId="77777777" w:rsidR="00F52DA6" w:rsidRPr="006A27BC" w:rsidRDefault="00F52DA6" w:rsidP="00051A95">
            <w:pPr>
              <w:pStyle w:val="ListParagraph"/>
              <w:spacing w:after="0" w:line="240" w:lineRule="auto"/>
              <w:ind w:left="0"/>
              <w:rPr>
                <w:b/>
              </w:rPr>
            </w:pPr>
            <w:r w:rsidRPr="006A27BC">
              <w:rPr>
                <w:b/>
              </w:rPr>
              <w:t>Are there other permanent classified employees at your agency who meet the SCS minimum qualifications and/or testing requirements for this position?</w:t>
            </w:r>
            <w:r>
              <w:rPr>
                <w:b/>
              </w:rPr>
              <w:t xml:space="preserve"> If “Yes”, please be sure to provide explanation in question #2.</w:t>
            </w:r>
          </w:p>
        </w:tc>
      </w:tr>
      <w:tr w:rsidR="00F52DA6" w:rsidRPr="006A27BC" w14:paraId="038B3327" w14:textId="77777777" w:rsidTr="0053506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5"/>
        </w:trPr>
        <w:tc>
          <w:tcPr>
            <w:tcW w:w="689" w:type="dxa"/>
            <w:vMerge/>
            <w:shd w:val="clear" w:color="auto" w:fill="auto"/>
            <w:vAlign w:val="center"/>
          </w:tcPr>
          <w:p w14:paraId="449CA5C4" w14:textId="77777777" w:rsidR="00F52DA6" w:rsidRPr="006A27BC" w:rsidRDefault="00F52DA6" w:rsidP="00051A95">
            <w:pPr>
              <w:spacing w:after="0" w:line="240" w:lineRule="auto"/>
              <w:jc w:val="center"/>
              <w:rPr>
                <w:b/>
              </w:rPr>
            </w:pPr>
            <w:bookmarkStart w:id="18" w:name="Text17"/>
          </w:p>
        </w:tc>
        <w:tc>
          <w:tcPr>
            <w:tcW w:w="2217" w:type="dxa"/>
            <w:gridSpan w:val="4"/>
            <w:shd w:val="clear" w:color="auto" w:fill="auto"/>
            <w:vAlign w:val="center"/>
          </w:tcPr>
          <w:p w14:paraId="489026AC" w14:textId="77777777" w:rsidR="00F52DA6" w:rsidRPr="006A27BC" w:rsidRDefault="00F52DA6" w:rsidP="00051A95">
            <w:pPr>
              <w:spacing w:after="0" w:line="240" w:lineRule="auto"/>
              <w:jc w:val="center"/>
              <w:rPr>
                <w:b/>
              </w:rPr>
            </w:pPr>
            <w:r w:rsidRPr="006A27BC">
              <w:rPr>
                <w:b/>
              </w:rPr>
              <w:t>Yes</w:t>
            </w:r>
          </w:p>
        </w:tc>
        <w:tc>
          <w:tcPr>
            <w:tcW w:w="3273" w:type="dxa"/>
            <w:gridSpan w:val="6"/>
            <w:shd w:val="clear" w:color="auto" w:fill="auto"/>
            <w:vAlign w:val="center"/>
          </w:tcPr>
          <w:p w14:paraId="5D285F7C" w14:textId="77777777" w:rsidR="00F52DA6" w:rsidRPr="006A27BC" w:rsidRDefault="00363D4A" w:rsidP="00051A95">
            <w:pPr>
              <w:spacing w:after="0" w:line="240" w:lineRule="auto"/>
              <w:jc w:val="center"/>
            </w:pPr>
            <w:sdt>
              <w:sdtPr>
                <w:rPr>
                  <w:sz w:val="28"/>
                </w:rPr>
                <w:id w:val="-2145883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DA6" w:rsidRPr="00E9466B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  <w:tc>
          <w:tcPr>
            <w:tcW w:w="2155" w:type="dxa"/>
            <w:gridSpan w:val="4"/>
            <w:shd w:val="clear" w:color="auto" w:fill="auto"/>
            <w:vAlign w:val="center"/>
          </w:tcPr>
          <w:p w14:paraId="70E4116E" w14:textId="77777777" w:rsidR="00F52DA6" w:rsidRPr="006A27BC" w:rsidRDefault="00F52DA6" w:rsidP="00051A95">
            <w:pPr>
              <w:spacing w:after="0" w:line="240" w:lineRule="auto"/>
              <w:jc w:val="center"/>
              <w:rPr>
                <w:b/>
              </w:rPr>
            </w:pPr>
            <w:r w:rsidRPr="006A27BC">
              <w:rPr>
                <w:b/>
              </w:rPr>
              <w:t>No</w:t>
            </w:r>
          </w:p>
        </w:tc>
        <w:bookmarkEnd w:id="18"/>
        <w:tc>
          <w:tcPr>
            <w:tcW w:w="2526" w:type="dxa"/>
            <w:gridSpan w:val="3"/>
            <w:shd w:val="clear" w:color="auto" w:fill="auto"/>
            <w:vAlign w:val="center"/>
          </w:tcPr>
          <w:p w14:paraId="787D8CB0" w14:textId="77777777" w:rsidR="00F52DA6" w:rsidRPr="006A27BC" w:rsidRDefault="00363D4A" w:rsidP="00051A95">
            <w:pPr>
              <w:spacing w:after="0" w:line="240" w:lineRule="auto"/>
              <w:jc w:val="center"/>
            </w:pPr>
            <w:sdt>
              <w:sdtPr>
                <w:rPr>
                  <w:sz w:val="28"/>
                </w:rPr>
                <w:id w:val="-157775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DA6" w:rsidRPr="00E9466B"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sdtContent>
            </w:sdt>
          </w:p>
        </w:tc>
      </w:tr>
      <w:tr w:rsidR="00F52DA6" w:rsidRPr="006A27BC" w14:paraId="530E59DC" w14:textId="77777777" w:rsidTr="00F52DA6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5"/>
        </w:trPr>
        <w:tc>
          <w:tcPr>
            <w:tcW w:w="689" w:type="dxa"/>
            <w:vMerge/>
            <w:shd w:val="clear" w:color="auto" w:fill="auto"/>
            <w:vAlign w:val="center"/>
          </w:tcPr>
          <w:p w14:paraId="0E361259" w14:textId="77777777" w:rsidR="00F52DA6" w:rsidRPr="006A27BC" w:rsidRDefault="00F52DA6" w:rsidP="00495DED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171" w:type="dxa"/>
            <w:gridSpan w:val="17"/>
            <w:shd w:val="clear" w:color="auto" w:fill="DEEAF6" w:themeFill="accent1" w:themeFillTint="33"/>
            <w:vAlign w:val="center"/>
          </w:tcPr>
          <w:p w14:paraId="4B6A9621" w14:textId="77777777" w:rsidR="00F52DA6" w:rsidRPr="006A27BC" w:rsidRDefault="00F52DA6" w:rsidP="00495DED">
            <w:pPr>
              <w:spacing w:after="0" w:line="240" w:lineRule="auto"/>
              <w:jc w:val="center"/>
              <w:rPr>
                <w:b/>
              </w:rPr>
            </w:pPr>
            <w:r w:rsidRPr="006A27BC">
              <w:rPr>
                <w:b/>
              </w:rPr>
              <w:t xml:space="preserve">If “Yes”, </w:t>
            </w:r>
            <w:r>
              <w:rPr>
                <w:b/>
              </w:rPr>
              <w:t>please provide justification as to why this employee is being selected over the other employees.</w:t>
            </w:r>
          </w:p>
        </w:tc>
      </w:tr>
      <w:tr w:rsidR="00F52DA6" w:rsidRPr="006A27BC" w14:paraId="3DA6E9BE" w14:textId="77777777" w:rsidTr="00896D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5"/>
        </w:trPr>
        <w:tc>
          <w:tcPr>
            <w:tcW w:w="689" w:type="dxa"/>
            <w:vMerge/>
            <w:shd w:val="clear" w:color="auto" w:fill="auto"/>
            <w:vAlign w:val="center"/>
          </w:tcPr>
          <w:p w14:paraId="689A4002" w14:textId="77777777" w:rsidR="00F52DA6" w:rsidRPr="006A27BC" w:rsidRDefault="00F52DA6" w:rsidP="00F52DA6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171" w:type="dxa"/>
            <w:gridSpan w:val="17"/>
            <w:shd w:val="clear" w:color="auto" w:fill="auto"/>
          </w:tcPr>
          <w:p w14:paraId="00968CEF" w14:textId="77777777" w:rsidR="00F52DA6" w:rsidRDefault="00F52DA6" w:rsidP="00F52DA6">
            <w:pPr>
              <w:spacing w:after="0" w:line="240" w:lineRule="auto"/>
              <w:rPr>
                <w:rStyle w:val="PlaceholderText"/>
              </w:rPr>
            </w:pPr>
            <w:r w:rsidRPr="006A27BC">
              <w:rPr>
                <w:rStyle w:val="PlaceholderText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r w:rsidRPr="006A27BC">
              <w:rPr>
                <w:rStyle w:val="PlaceholderText"/>
              </w:rPr>
              <w:instrText xml:space="preserve"> FORMTEXT </w:instrText>
            </w:r>
            <w:r w:rsidRPr="006A27BC">
              <w:rPr>
                <w:rStyle w:val="PlaceholderText"/>
              </w:rPr>
            </w:r>
            <w:r w:rsidRPr="006A27BC">
              <w:rPr>
                <w:rStyle w:val="PlaceholderText"/>
              </w:rPr>
              <w:fldChar w:fldCharType="separate"/>
            </w:r>
            <w:r w:rsidRPr="006A27BC">
              <w:rPr>
                <w:rStyle w:val="PlaceholderText"/>
                <w:noProof/>
              </w:rPr>
              <w:t> </w:t>
            </w:r>
            <w:r w:rsidRPr="006A27BC">
              <w:rPr>
                <w:rStyle w:val="PlaceholderText"/>
                <w:noProof/>
              </w:rPr>
              <w:t> </w:t>
            </w:r>
            <w:r w:rsidRPr="006A27BC">
              <w:rPr>
                <w:rStyle w:val="PlaceholderText"/>
                <w:noProof/>
              </w:rPr>
              <w:t> </w:t>
            </w:r>
            <w:r w:rsidRPr="006A27BC">
              <w:rPr>
                <w:rStyle w:val="PlaceholderText"/>
                <w:noProof/>
              </w:rPr>
              <w:t> </w:t>
            </w:r>
            <w:r w:rsidRPr="006A27BC">
              <w:rPr>
                <w:rStyle w:val="PlaceholderText"/>
                <w:noProof/>
              </w:rPr>
              <w:t> </w:t>
            </w:r>
            <w:r w:rsidRPr="006A27BC">
              <w:rPr>
                <w:rStyle w:val="PlaceholderText"/>
              </w:rPr>
              <w:fldChar w:fldCharType="end"/>
            </w:r>
          </w:p>
          <w:p w14:paraId="2AA95822" w14:textId="77777777" w:rsidR="00F52DA6" w:rsidRPr="006A27BC" w:rsidRDefault="00F52DA6" w:rsidP="00F52DA6">
            <w:pPr>
              <w:spacing w:after="0" w:line="240" w:lineRule="auto"/>
            </w:pPr>
          </w:p>
        </w:tc>
      </w:tr>
      <w:tr w:rsidR="003F2813" w:rsidRPr="006A27BC" w14:paraId="3DADDC29" w14:textId="77777777" w:rsidTr="003F281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395"/>
        </w:trPr>
        <w:tc>
          <w:tcPr>
            <w:tcW w:w="689" w:type="dxa"/>
            <w:shd w:val="clear" w:color="auto" w:fill="DEEAF6" w:themeFill="accent1" w:themeFillTint="33"/>
            <w:vAlign w:val="center"/>
          </w:tcPr>
          <w:p w14:paraId="2D1A8C83" w14:textId="253243A1" w:rsidR="003F2813" w:rsidRPr="006A27BC" w:rsidRDefault="00F32818" w:rsidP="003F2813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10171" w:type="dxa"/>
            <w:gridSpan w:val="17"/>
            <w:shd w:val="clear" w:color="auto" w:fill="DEEAF6" w:themeFill="accent1" w:themeFillTint="33"/>
            <w:vAlign w:val="center"/>
          </w:tcPr>
          <w:p w14:paraId="6E8D4C1D" w14:textId="67BCE447" w:rsidR="003F2813" w:rsidRPr="006A27BC" w:rsidRDefault="00A308F9" w:rsidP="003F2813">
            <w:pPr>
              <w:spacing w:after="0" w:line="240" w:lineRule="auto"/>
              <w:rPr>
                <w:rStyle w:val="PlaceholderText"/>
              </w:rPr>
            </w:pPr>
            <w:r>
              <w:rPr>
                <w:b/>
              </w:rPr>
              <w:t>Provide r</w:t>
            </w:r>
            <w:r w:rsidR="00427206">
              <w:rPr>
                <w:b/>
              </w:rPr>
              <w:t>elated details that impact this position:</w:t>
            </w:r>
          </w:p>
        </w:tc>
      </w:tr>
      <w:tr w:rsidR="002140DD" w:rsidRPr="006A27BC" w14:paraId="27DD3FFC" w14:textId="77777777" w:rsidTr="00E63D1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66"/>
        </w:trPr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413C048E" w14:textId="00BB1B3B" w:rsidR="002140DD" w:rsidRPr="002140DD" w:rsidRDefault="002140DD" w:rsidP="002140D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Employee Name:</w:t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3687870A" w14:textId="60571A17" w:rsidR="002140DD" w:rsidRDefault="002140DD" w:rsidP="002140D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B-Own Position Title &amp; Position #:</w:t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79A41C43" w14:textId="30A2C9EA" w:rsidR="002140DD" w:rsidRDefault="002140DD" w:rsidP="002140D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Detailed Position Title &amp; Position #:</w:t>
            </w:r>
          </w:p>
        </w:tc>
      </w:tr>
      <w:tr w:rsidR="002140DD" w:rsidRPr="006A27BC" w14:paraId="07BC7A62" w14:textId="77777777" w:rsidTr="00E63D1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66"/>
        </w:trPr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00431F2E" w14:textId="600929A0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2A0FD3EC" w14:textId="244D403E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4BC2B592" w14:textId="3C0042AC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</w:tr>
      <w:tr w:rsidR="002140DD" w:rsidRPr="006A27BC" w14:paraId="44A5A7B9" w14:textId="77777777" w:rsidTr="00E63D1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66"/>
        </w:trPr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55BC7931" w14:textId="5A8EBECF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3A822F2F" w14:textId="42A65022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64AFBAFF" w14:textId="710A8F75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</w:tr>
      <w:tr w:rsidR="002140DD" w:rsidRPr="006A27BC" w14:paraId="471C2502" w14:textId="77777777" w:rsidTr="00E63D1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66"/>
        </w:trPr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471DB900" w14:textId="313AE351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5A4F0386" w14:textId="015CF861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22202AF1" w14:textId="3D2E6694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</w:tr>
      <w:tr w:rsidR="002140DD" w:rsidRPr="006A27BC" w14:paraId="09EA611D" w14:textId="77777777" w:rsidTr="00E63D1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166"/>
        </w:trPr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55A2A0D7" w14:textId="3B2F6548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5B0128E0" w14:textId="66B1546A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3620" w:type="dxa"/>
            <w:gridSpan w:val="6"/>
            <w:shd w:val="clear" w:color="auto" w:fill="FFFFFF" w:themeFill="background1"/>
            <w:vAlign w:val="center"/>
          </w:tcPr>
          <w:p w14:paraId="568A123C" w14:textId="382204F9" w:rsidR="002140DD" w:rsidRDefault="00E771F9" w:rsidP="003F2813">
            <w:pPr>
              <w:spacing w:after="0" w:line="240" w:lineRule="auto"/>
              <w:rPr>
                <w:b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</w:tr>
    </w:tbl>
    <w:p w14:paraId="62B26BBB" w14:textId="77777777" w:rsidR="000F0DDB" w:rsidRPr="006A27BC" w:rsidRDefault="000F0DDB" w:rsidP="006E2B2C">
      <w:pPr>
        <w:pStyle w:val="NoSpacing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00"/>
        <w:gridCol w:w="2880"/>
        <w:gridCol w:w="2520"/>
      </w:tblGrid>
      <w:tr w:rsidR="00255E5B" w:rsidRPr="006A27BC" w14:paraId="161E6482" w14:textId="77777777" w:rsidTr="009C39BB">
        <w:trPr>
          <w:trHeight w:val="432"/>
        </w:trPr>
        <w:tc>
          <w:tcPr>
            <w:tcW w:w="108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663A4"/>
            <w:vAlign w:val="center"/>
          </w:tcPr>
          <w:p w14:paraId="71DBBE3F" w14:textId="77777777" w:rsidR="00255E5B" w:rsidRPr="00B55D99" w:rsidRDefault="00561CBC" w:rsidP="00B55D99">
            <w:pPr>
              <w:spacing w:after="0" w:line="240" w:lineRule="auto"/>
              <w:jc w:val="center"/>
              <w:rPr>
                <w:b/>
                <w:color w:val="FFFFFF" w:themeColor="background1"/>
              </w:rPr>
            </w:pPr>
            <w:r w:rsidRPr="00B55D99">
              <w:rPr>
                <w:b/>
                <w:color w:val="FFFFFF" w:themeColor="background1"/>
                <w:sz w:val="28"/>
                <w:szCs w:val="28"/>
              </w:rPr>
              <w:t>Agency Contact Information</w:t>
            </w:r>
          </w:p>
        </w:tc>
      </w:tr>
      <w:tr w:rsidR="006050C2" w:rsidRPr="006A27BC" w14:paraId="0A1D3EA8" w14:textId="77777777" w:rsidTr="006050C2">
        <w:trPr>
          <w:trHeight w:val="432"/>
        </w:trPr>
        <w:tc>
          <w:tcPr>
            <w:tcW w:w="8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7029F2D" w14:textId="77777777" w:rsidR="006050C2" w:rsidRPr="006A27BC" w:rsidRDefault="006050C2" w:rsidP="00997927">
            <w:pPr>
              <w:pStyle w:val="NoSpacing"/>
              <w:rPr>
                <w:b/>
              </w:rPr>
            </w:pPr>
            <w:r w:rsidRPr="006A27BC">
              <w:rPr>
                <w:b/>
              </w:rPr>
              <w:t>Signature of Appointing Authority or Designe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AA153EC" w14:textId="77777777" w:rsidR="006050C2" w:rsidRPr="006A27BC" w:rsidRDefault="006050C2" w:rsidP="00997927">
            <w:pPr>
              <w:pStyle w:val="NoSpacing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6050C2" w:rsidRPr="006A27BC" w14:paraId="7B5FF2CD" w14:textId="77777777" w:rsidTr="006050C2">
        <w:trPr>
          <w:trHeight w:val="720"/>
        </w:trPr>
        <w:tc>
          <w:tcPr>
            <w:tcW w:w="82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9762B" w14:textId="77777777" w:rsidR="006050C2" w:rsidRDefault="006050C2" w:rsidP="00997927">
            <w:pPr>
              <w:pStyle w:val="NoSpacing"/>
              <w:rPr>
                <w:b/>
              </w:rPr>
            </w:pPr>
          </w:p>
          <w:p w14:paraId="63371FDE" w14:textId="77777777" w:rsidR="006050C2" w:rsidRDefault="006050C2" w:rsidP="00997927">
            <w:pPr>
              <w:pStyle w:val="NoSpacing"/>
              <w:rPr>
                <w:b/>
              </w:rPr>
            </w:pPr>
          </w:p>
          <w:p w14:paraId="54CE7617" w14:textId="77777777" w:rsidR="00B151B3" w:rsidRDefault="00B151B3" w:rsidP="00997927">
            <w:pPr>
              <w:pStyle w:val="NoSpacing"/>
              <w:rPr>
                <w:b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54685" w14:textId="77777777" w:rsidR="006050C2" w:rsidRDefault="006050C2" w:rsidP="00997927">
            <w:pPr>
              <w:pStyle w:val="NoSpacing"/>
              <w:rPr>
                <w:b/>
              </w:rPr>
            </w:pPr>
          </w:p>
          <w:p w14:paraId="6CBF20F3" w14:textId="77777777" w:rsidR="006050C2" w:rsidRPr="006A27BC" w:rsidRDefault="006050C2" w:rsidP="00997927">
            <w:pPr>
              <w:pStyle w:val="NoSpacing"/>
              <w:rPr>
                <w:b/>
              </w:rPr>
            </w:pPr>
          </w:p>
        </w:tc>
      </w:tr>
      <w:tr w:rsidR="00DC126D" w:rsidRPr="006A27BC" w14:paraId="0AB4D1B1" w14:textId="77777777" w:rsidTr="00C620E7">
        <w:trPr>
          <w:trHeight w:val="43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AF28B4D" w14:textId="77777777" w:rsidR="00DC126D" w:rsidRPr="006A27BC" w:rsidRDefault="00DC126D" w:rsidP="002568A5">
            <w:pPr>
              <w:pStyle w:val="NoSpacing"/>
              <w:rPr>
                <w:b/>
              </w:rPr>
            </w:pPr>
            <w:r w:rsidRPr="006A27BC">
              <w:rPr>
                <w:b/>
              </w:rPr>
              <w:t xml:space="preserve">Name of Appointing Authority </w:t>
            </w:r>
            <w:r w:rsidR="008240D7">
              <w:rPr>
                <w:b/>
              </w:rPr>
              <w:t xml:space="preserve">or </w:t>
            </w:r>
            <w:r w:rsidRPr="006A27BC">
              <w:rPr>
                <w:b/>
              </w:rPr>
              <w:t>Designee</w:t>
            </w:r>
          </w:p>
        </w:tc>
        <w:tc>
          <w:tcPr>
            <w:tcW w:w="5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35D6C0F2" w14:textId="77777777" w:rsidR="00DC126D" w:rsidRPr="006A27BC" w:rsidRDefault="00DC126D" w:rsidP="002568A5">
            <w:pPr>
              <w:pStyle w:val="NoSpacing"/>
              <w:rPr>
                <w:b/>
              </w:rPr>
            </w:pPr>
            <w:r w:rsidRPr="006A27BC">
              <w:rPr>
                <w:b/>
              </w:rPr>
              <w:t>Title of Signee</w:t>
            </w:r>
          </w:p>
        </w:tc>
      </w:tr>
      <w:tr w:rsidR="00DC126D" w:rsidRPr="00A462A8" w14:paraId="1808E7BA" w14:textId="77777777" w:rsidTr="00C620E7">
        <w:trPr>
          <w:trHeight w:val="720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D3B9B" w14:textId="77777777" w:rsidR="00DC126D" w:rsidRPr="001F70C3" w:rsidRDefault="00DC126D" w:rsidP="00997927">
            <w:pPr>
              <w:pStyle w:val="NoSpacing"/>
              <w:rPr>
                <w:b/>
                <w:sz w:val="20"/>
              </w:rPr>
            </w:pPr>
            <w:r w:rsidRPr="001F70C3">
              <w:rPr>
                <w:b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9" w:name="Text18"/>
            <w:r w:rsidRPr="001F70C3">
              <w:rPr>
                <w:b/>
                <w:sz w:val="20"/>
              </w:rPr>
              <w:instrText xml:space="preserve"> FORMTEXT </w:instrText>
            </w:r>
            <w:r w:rsidRPr="001F70C3">
              <w:rPr>
                <w:b/>
                <w:sz w:val="20"/>
              </w:rPr>
            </w:r>
            <w:r w:rsidRPr="001F70C3">
              <w:rPr>
                <w:b/>
                <w:sz w:val="20"/>
              </w:rPr>
              <w:fldChar w:fldCharType="separate"/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sz w:val="20"/>
              </w:rPr>
              <w:fldChar w:fldCharType="end"/>
            </w:r>
          </w:p>
        </w:tc>
        <w:bookmarkEnd w:id="19"/>
        <w:tc>
          <w:tcPr>
            <w:tcW w:w="5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48E04" w14:textId="77777777" w:rsidR="00DC126D" w:rsidRPr="001F70C3" w:rsidRDefault="00DC126D" w:rsidP="00997927">
            <w:pPr>
              <w:pStyle w:val="NoSpacing"/>
              <w:rPr>
                <w:b/>
                <w:sz w:val="20"/>
              </w:rPr>
            </w:pPr>
            <w:r w:rsidRPr="001F70C3">
              <w:rPr>
                <w:b/>
                <w:sz w:val="20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1F70C3">
              <w:rPr>
                <w:b/>
                <w:sz w:val="20"/>
              </w:rPr>
              <w:instrText xml:space="preserve"> FORMTEXT </w:instrText>
            </w:r>
            <w:r w:rsidRPr="001F70C3">
              <w:rPr>
                <w:b/>
                <w:sz w:val="20"/>
              </w:rPr>
            </w:r>
            <w:r w:rsidRPr="001F70C3">
              <w:rPr>
                <w:b/>
                <w:sz w:val="20"/>
              </w:rPr>
              <w:fldChar w:fldCharType="separate"/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noProof/>
                <w:sz w:val="20"/>
              </w:rPr>
              <w:t> </w:t>
            </w:r>
            <w:r w:rsidRPr="001F70C3">
              <w:rPr>
                <w:b/>
                <w:sz w:val="20"/>
              </w:rPr>
              <w:fldChar w:fldCharType="end"/>
            </w:r>
          </w:p>
        </w:tc>
      </w:tr>
      <w:tr w:rsidR="00255E5B" w:rsidRPr="00A462A8" w14:paraId="4B84E8BE" w14:textId="77777777" w:rsidTr="00DC126D">
        <w:trPr>
          <w:trHeight w:val="432"/>
        </w:trPr>
        <w:tc>
          <w:tcPr>
            <w:tcW w:w="108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vAlign w:val="center"/>
          </w:tcPr>
          <w:p w14:paraId="28AE8DDC" w14:textId="77777777" w:rsidR="00255E5B" w:rsidRPr="006A27BC" w:rsidRDefault="002F578D" w:rsidP="00997927">
            <w:pPr>
              <w:pStyle w:val="NoSpacing"/>
              <w:rPr>
                <w:b/>
              </w:rPr>
            </w:pPr>
            <w:r w:rsidRPr="006A27BC">
              <w:rPr>
                <w:b/>
              </w:rPr>
              <w:t xml:space="preserve">Human Resources </w:t>
            </w:r>
            <w:r w:rsidR="00255E5B" w:rsidRPr="006A27BC">
              <w:rPr>
                <w:b/>
              </w:rPr>
              <w:t>Contact Information:  Name, E-mail, Phone Number (including area code)</w:t>
            </w:r>
          </w:p>
        </w:tc>
      </w:tr>
      <w:tr w:rsidR="00255E5B" w:rsidRPr="00A462A8" w14:paraId="1FD92C9F" w14:textId="77777777" w:rsidTr="00DC126D">
        <w:trPr>
          <w:trHeight w:val="720"/>
        </w:trPr>
        <w:tc>
          <w:tcPr>
            <w:tcW w:w="10800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E1A73A" w14:textId="77777777" w:rsidR="00255E5B" w:rsidRPr="00A462A8" w:rsidRDefault="000F0DDB" w:rsidP="00997927">
            <w:pPr>
              <w:pStyle w:val="NoSpacing"/>
              <w:rPr>
                <w:b/>
              </w:rPr>
            </w:pPr>
            <w:r>
              <w:rPr>
                <w:b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0" w:name="Text19"/>
            <w:r>
              <w:rPr>
                <w:b/>
              </w:rPr>
              <w:instrText xml:space="preserve"> FORMTEXT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  <w:noProof/>
              </w:rPr>
              <w:t> </w:t>
            </w:r>
            <w:r>
              <w:rPr>
                <w:b/>
              </w:rPr>
              <w:fldChar w:fldCharType="end"/>
            </w:r>
            <w:bookmarkEnd w:id="20"/>
          </w:p>
        </w:tc>
      </w:tr>
    </w:tbl>
    <w:p w14:paraId="69918D5A" w14:textId="77777777" w:rsidR="00255E5B" w:rsidRDefault="00255E5B" w:rsidP="006E2B2C">
      <w:pPr>
        <w:pStyle w:val="NoSpacing"/>
        <w:rPr>
          <w:b/>
          <w:sz w:val="20"/>
          <w:szCs w:val="20"/>
        </w:rPr>
      </w:pPr>
    </w:p>
    <w:tbl>
      <w:tblPr>
        <w:tblW w:w="10770" w:type="dxa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6000"/>
        <w:gridCol w:w="2367"/>
        <w:gridCol w:w="2403"/>
      </w:tblGrid>
      <w:tr w:rsidR="00D938A3" w:rsidRPr="00A462A8" w14:paraId="699D7801" w14:textId="77777777" w:rsidTr="00034A32">
        <w:trPr>
          <w:trHeight w:val="432"/>
        </w:trPr>
        <w:tc>
          <w:tcPr>
            <w:tcW w:w="10770" w:type="dxa"/>
            <w:gridSpan w:val="3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shd w:val="clear" w:color="auto" w:fill="1663A4"/>
            <w:vAlign w:val="center"/>
          </w:tcPr>
          <w:p w14:paraId="0FE89B60" w14:textId="77777777" w:rsidR="00D938A3" w:rsidRPr="00B55D99" w:rsidRDefault="00D938A3" w:rsidP="00034A32">
            <w:pPr>
              <w:spacing w:after="0" w:line="240" w:lineRule="auto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B55D99">
              <w:rPr>
                <w:b/>
                <w:color w:val="FFFFFF" w:themeColor="background1"/>
                <w:sz w:val="28"/>
                <w:szCs w:val="28"/>
              </w:rPr>
              <w:t>FOR CIVIL SERVICE USE ONLY</w:t>
            </w:r>
          </w:p>
        </w:tc>
      </w:tr>
      <w:tr w:rsidR="00D938A3" w:rsidRPr="00A462A8" w14:paraId="53D688D9" w14:textId="77777777" w:rsidTr="009C39BB">
        <w:tc>
          <w:tcPr>
            <w:tcW w:w="6000" w:type="dxa"/>
            <w:tcBorders>
              <w:left w:val="single" w:sz="18" w:space="0" w:color="000000"/>
            </w:tcBorders>
            <w:shd w:val="clear" w:color="auto" w:fill="DBE5F1"/>
          </w:tcPr>
          <w:p w14:paraId="5911BF2A" w14:textId="18115160" w:rsidR="00D938A3" w:rsidRPr="00B151B3" w:rsidRDefault="00F66CF8" w:rsidP="006050C2">
            <w:pPr>
              <w:spacing w:after="0" w:line="240" w:lineRule="auto"/>
              <w:rPr>
                <w:b/>
                <w:sz w:val="20"/>
              </w:rPr>
            </w:pPr>
            <w:r w:rsidRPr="00B151B3">
              <w:rPr>
                <w:b/>
                <w:sz w:val="20"/>
              </w:rPr>
              <w:t>Signature of State Civil Service Director or Director’s Desig</w:t>
            </w:r>
            <w:r w:rsidR="00D45A04">
              <w:rPr>
                <w:b/>
                <w:sz w:val="20"/>
              </w:rPr>
              <w:t>n</w:t>
            </w:r>
            <w:r w:rsidRPr="00B151B3">
              <w:rPr>
                <w:b/>
                <w:sz w:val="20"/>
              </w:rPr>
              <w:t>ee</w:t>
            </w:r>
          </w:p>
        </w:tc>
        <w:tc>
          <w:tcPr>
            <w:tcW w:w="4770" w:type="dxa"/>
            <w:gridSpan w:val="2"/>
            <w:tcBorders>
              <w:right w:val="single" w:sz="18" w:space="0" w:color="000000"/>
            </w:tcBorders>
            <w:shd w:val="clear" w:color="auto" w:fill="DBE5F1"/>
          </w:tcPr>
          <w:p w14:paraId="18DF9151" w14:textId="0983C9EF" w:rsidR="00D938A3" w:rsidRPr="00D45A04" w:rsidRDefault="00363D4A" w:rsidP="00D45A04">
            <w:pPr>
              <w:spacing w:after="0" w:line="240" w:lineRule="auto"/>
              <w:rPr>
                <w:b/>
                <w:szCs w:val="20"/>
              </w:rPr>
            </w:pPr>
            <w:sdt>
              <w:sdtPr>
                <w:id w:val="-192880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5A0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75608" w:rsidRPr="00B151B3">
              <w:rPr>
                <w:b/>
                <w:sz w:val="20"/>
              </w:rPr>
              <w:t xml:space="preserve"> </w:t>
            </w:r>
            <w:r w:rsidR="00311E1D" w:rsidRPr="00B151B3">
              <w:rPr>
                <w:b/>
                <w:sz w:val="20"/>
              </w:rPr>
              <w:t>Approved</w:t>
            </w:r>
            <w:r w:rsidR="00597D74">
              <w:t xml:space="preserve">          </w:t>
            </w:r>
            <w:sdt>
              <w:sdtPr>
                <w:id w:val="-71450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7D7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75608">
              <w:rPr>
                <w:b/>
                <w:sz w:val="20"/>
              </w:rPr>
              <w:t xml:space="preserve"> Not Approved</w:t>
            </w:r>
          </w:p>
        </w:tc>
      </w:tr>
      <w:tr w:rsidR="00D45A04" w:rsidRPr="00A462A8" w14:paraId="33D50B5B" w14:textId="77777777" w:rsidTr="004625E1">
        <w:trPr>
          <w:trHeight w:val="237"/>
        </w:trPr>
        <w:tc>
          <w:tcPr>
            <w:tcW w:w="6000" w:type="dxa"/>
            <w:vMerge w:val="restart"/>
            <w:tcBorders>
              <w:left w:val="single" w:sz="18" w:space="0" w:color="000000"/>
            </w:tcBorders>
            <w:shd w:val="clear" w:color="auto" w:fill="auto"/>
          </w:tcPr>
          <w:p w14:paraId="1AF4774C" w14:textId="77777777" w:rsidR="00D45A04" w:rsidRPr="00B151B3" w:rsidRDefault="00D45A04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2F916FFC" w14:textId="77777777" w:rsidR="00D45A04" w:rsidRDefault="00D45A04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7981D40F" w14:textId="77777777" w:rsidR="00D45A04" w:rsidRPr="00B151B3" w:rsidRDefault="00D45A04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276ECBC0" w14:textId="77777777" w:rsidR="00D45A04" w:rsidRPr="00B151B3" w:rsidRDefault="00D45A04" w:rsidP="006050C2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4770" w:type="dxa"/>
            <w:gridSpan w:val="2"/>
            <w:tcBorders>
              <w:right w:val="single" w:sz="18" w:space="0" w:color="000000"/>
            </w:tcBorders>
            <w:shd w:val="clear" w:color="auto" w:fill="auto"/>
          </w:tcPr>
          <w:p w14:paraId="59B94691" w14:textId="07D0195E" w:rsidR="00D45A04" w:rsidRPr="00B151B3" w:rsidRDefault="00D45A04" w:rsidP="00A462A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B151B3">
              <w:rPr>
                <w:b/>
                <w:sz w:val="20"/>
              </w:rPr>
              <w:t>Detail to Special Duty Appointment Dates</w:t>
            </w:r>
            <w:r>
              <w:rPr>
                <w:b/>
                <w:sz w:val="20"/>
              </w:rPr>
              <w:t>:</w:t>
            </w:r>
          </w:p>
        </w:tc>
      </w:tr>
      <w:tr w:rsidR="00D45A04" w:rsidRPr="00A462A8" w14:paraId="280E472C" w14:textId="77777777" w:rsidTr="009C39BB">
        <w:trPr>
          <w:trHeight w:val="237"/>
        </w:trPr>
        <w:tc>
          <w:tcPr>
            <w:tcW w:w="6000" w:type="dxa"/>
            <w:vMerge/>
            <w:tcBorders>
              <w:left w:val="single" w:sz="18" w:space="0" w:color="000000"/>
            </w:tcBorders>
            <w:shd w:val="clear" w:color="auto" w:fill="auto"/>
          </w:tcPr>
          <w:p w14:paraId="2F5F75A5" w14:textId="77777777" w:rsidR="00D45A04" w:rsidRPr="00B151B3" w:rsidRDefault="00D45A04" w:rsidP="006050C2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  <w:tc>
          <w:tcPr>
            <w:tcW w:w="2367" w:type="dxa"/>
            <w:shd w:val="clear" w:color="auto" w:fill="auto"/>
          </w:tcPr>
          <w:p w14:paraId="761C005E" w14:textId="77777777" w:rsidR="00D45A04" w:rsidRDefault="00D45A04" w:rsidP="00A462A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B151B3">
              <w:rPr>
                <w:b/>
                <w:sz w:val="20"/>
                <w:szCs w:val="20"/>
              </w:rPr>
              <w:t>FROM</w:t>
            </w:r>
          </w:p>
          <w:p w14:paraId="7C30F5C2" w14:textId="2B46FC34" w:rsidR="00E771F9" w:rsidRPr="00B151B3" w:rsidRDefault="00E771F9" w:rsidP="00A462A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  <w:tc>
          <w:tcPr>
            <w:tcW w:w="2403" w:type="dxa"/>
            <w:tcBorders>
              <w:right w:val="single" w:sz="18" w:space="0" w:color="000000"/>
            </w:tcBorders>
            <w:shd w:val="clear" w:color="auto" w:fill="auto"/>
          </w:tcPr>
          <w:p w14:paraId="6552EF70" w14:textId="77777777" w:rsidR="00D45A04" w:rsidRDefault="00D45A04" w:rsidP="00A462A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B151B3">
              <w:rPr>
                <w:b/>
                <w:sz w:val="20"/>
                <w:szCs w:val="20"/>
              </w:rPr>
              <w:t>TO</w:t>
            </w:r>
          </w:p>
          <w:p w14:paraId="7D5103DE" w14:textId="39B87860" w:rsidR="00E771F9" w:rsidRPr="00B151B3" w:rsidRDefault="00E771F9" w:rsidP="00A462A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6A27BC"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6A27BC">
              <w:instrText xml:space="preserve"> FORMTEXT </w:instrText>
            </w:r>
            <w:r w:rsidRPr="006A27BC">
              <w:fldChar w:fldCharType="separate"/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rPr>
                <w:noProof/>
              </w:rPr>
              <w:t> </w:t>
            </w:r>
            <w:r w:rsidRPr="006A27BC">
              <w:fldChar w:fldCharType="end"/>
            </w:r>
          </w:p>
        </w:tc>
      </w:tr>
      <w:tr w:rsidR="00561CBC" w:rsidRPr="00A462A8" w14:paraId="48A95316" w14:textId="77777777" w:rsidTr="009C39BB">
        <w:tc>
          <w:tcPr>
            <w:tcW w:w="10770" w:type="dxa"/>
            <w:gridSpan w:val="3"/>
            <w:tcBorders>
              <w:left w:val="single" w:sz="18" w:space="0" w:color="000000"/>
              <w:right w:val="single" w:sz="18" w:space="0" w:color="000000"/>
            </w:tcBorders>
            <w:shd w:val="clear" w:color="auto" w:fill="DBE5F1"/>
          </w:tcPr>
          <w:p w14:paraId="46CD2FA3" w14:textId="4ADC1A42" w:rsidR="00561CBC" w:rsidRPr="00A462A8" w:rsidRDefault="00561CBC" w:rsidP="002F578D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A462A8">
              <w:rPr>
                <w:b/>
                <w:sz w:val="20"/>
                <w:szCs w:val="20"/>
              </w:rPr>
              <w:t>SCS</w:t>
            </w:r>
            <w:r w:rsidR="00931383">
              <w:rPr>
                <w:b/>
                <w:sz w:val="20"/>
                <w:szCs w:val="20"/>
              </w:rPr>
              <w:t xml:space="preserve"> Comments</w:t>
            </w:r>
            <w:r w:rsidR="00735FE1">
              <w:rPr>
                <w:b/>
                <w:sz w:val="20"/>
                <w:szCs w:val="20"/>
              </w:rPr>
              <w:t>:</w:t>
            </w:r>
          </w:p>
        </w:tc>
      </w:tr>
      <w:tr w:rsidR="00561CBC" w:rsidRPr="00A462A8" w14:paraId="51262009" w14:textId="77777777" w:rsidTr="009C39BB">
        <w:trPr>
          <w:trHeight w:val="288"/>
        </w:trPr>
        <w:tc>
          <w:tcPr>
            <w:tcW w:w="10770" w:type="dxa"/>
            <w:gridSpan w:val="3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14:paraId="22E548CA" w14:textId="77777777" w:rsidR="00561CBC" w:rsidRPr="00A462A8" w:rsidRDefault="00561CBC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61CBC" w:rsidRPr="00A462A8" w14:paraId="462438D0" w14:textId="77777777" w:rsidTr="009C39BB">
        <w:trPr>
          <w:trHeight w:val="288"/>
        </w:trPr>
        <w:tc>
          <w:tcPr>
            <w:tcW w:w="10770" w:type="dxa"/>
            <w:gridSpan w:val="3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14:paraId="3EA7CB04" w14:textId="77777777" w:rsidR="00561CBC" w:rsidRPr="00A462A8" w:rsidRDefault="00561CBC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61CBC" w:rsidRPr="00A462A8" w14:paraId="18446540" w14:textId="77777777" w:rsidTr="009C39BB">
        <w:trPr>
          <w:trHeight w:val="288"/>
        </w:trPr>
        <w:tc>
          <w:tcPr>
            <w:tcW w:w="10770" w:type="dxa"/>
            <w:gridSpan w:val="3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14:paraId="76A44DAA" w14:textId="77777777" w:rsidR="00561CBC" w:rsidRPr="00A462A8" w:rsidRDefault="00561CBC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61CBC" w:rsidRPr="00A462A8" w14:paraId="2BA6BC08" w14:textId="77777777" w:rsidTr="009C39BB">
        <w:trPr>
          <w:trHeight w:val="288"/>
        </w:trPr>
        <w:tc>
          <w:tcPr>
            <w:tcW w:w="10770" w:type="dxa"/>
            <w:gridSpan w:val="3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</w:tcPr>
          <w:p w14:paraId="12ED10B5" w14:textId="77777777" w:rsidR="00561CBC" w:rsidRPr="00A462A8" w:rsidRDefault="00561CBC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  <w:tr w:rsidR="00561CBC" w:rsidRPr="00A462A8" w14:paraId="273D2F02" w14:textId="77777777" w:rsidTr="009C39BB">
        <w:trPr>
          <w:trHeight w:val="288"/>
        </w:trPr>
        <w:tc>
          <w:tcPr>
            <w:tcW w:w="10770" w:type="dxa"/>
            <w:gridSpan w:val="3"/>
            <w:tcBorders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</w:tcPr>
          <w:p w14:paraId="3688554D" w14:textId="77777777" w:rsidR="00561CBC" w:rsidRPr="00A462A8" w:rsidRDefault="00561CBC" w:rsidP="00A462A8">
            <w:pPr>
              <w:spacing w:after="0" w:line="240" w:lineRule="auto"/>
              <w:rPr>
                <w:b/>
                <w:sz w:val="20"/>
                <w:szCs w:val="20"/>
              </w:rPr>
            </w:pPr>
          </w:p>
        </w:tc>
      </w:tr>
    </w:tbl>
    <w:p w14:paraId="714136DE" w14:textId="77777777" w:rsidR="00D938A3" w:rsidRPr="00B151B3" w:rsidRDefault="00D938A3" w:rsidP="00034A32"/>
    <w:sectPr w:rsidR="00D938A3" w:rsidRPr="00B151B3" w:rsidSect="00942795">
      <w:headerReference w:type="default" r:id="rId9"/>
      <w:footerReference w:type="default" r:id="rId10"/>
      <w:pgSz w:w="12240" w:h="15840"/>
      <w:pgMar w:top="270" w:right="720" w:bottom="450" w:left="720" w:header="720" w:footer="18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6EC13C" w14:textId="77777777" w:rsidR="00C620E7" w:rsidRDefault="00C620E7" w:rsidP="00D11A93">
      <w:pPr>
        <w:spacing w:after="0" w:line="240" w:lineRule="auto"/>
      </w:pPr>
      <w:r>
        <w:separator/>
      </w:r>
    </w:p>
  </w:endnote>
  <w:endnote w:type="continuationSeparator" w:id="0">
    <w:p w14:paraId="429F37D6" w14:textId="77777777" w:rsidR="00C620E7" w:rsidRDefault="00C620E7" w:rsidP="00D11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AA8CCF" w14:textId="518B0D54" w:rsidR="00B151B3" w:rsidRPr="00B151B3" w:rsidRDefault="00B151B3" w:rsidP="00B151B3">
    <w:pPr>
      <w:pStyle w:val="Footer"/>
      <w:rPr>
        <w:sz w:val="20"/>
      </w:rPr>
    </w:pPr>
    <w:r w:rsidRPr="00B151B3">
      <w:rPr>
        <w:sz w:val="20"/>
      </w:rPr>
      <w:t xml:space="preserve">Request for SCS Director Approval of Detail to Special Duty </w:t>
    </w:r>
    <w:r>
      <w:tab/>
    </w:r>
    <w:r>
      <w:tab/>
    </w:r>
    <w:r w:rsidRPr="00B151B3">
      <w:rPr>
        <w:sz w:val="20"/>
      </w:rPr>
      <w:t xml:space="preserve">        </w:t>
    </w:r>
    <w:sdt>
      <w:sdtPr>
        <w:rPr>
          <w:sz w:val="20"/>
        </w:rPr>
        <w:id w:val="917909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B151B3">
          <w:rPr>
            <w:sz w:val="20"/>
          </w:rPr>
          <w:fldChar w:fldCharType="begin"/>
        </w:r>
        <w:r w:rsidRPr="00B151B3">
          <w:rPr>
            <w:sz w:val="20"/>
          </w:rPr>
          <w:instrText xml:space="preserve"> PAGE   \* MERGEFORMAT </w:instrText>
        </w:r>
        <w:r w:rsidRPr="00B151B3">
          <w:rPr>
            <w:sz w:val="20"/>
          </w:rPr>
          <w:fldChar w:fldCharType="separate"/>
        </w:r>
        <w:r w:rsidR="00363D4A">
          <w:rPr>
            <w:noProof/>
            <w:sz w:val="20"/>
          </w:rPr>
          <w:t>1</w:t>
        </w:r>
        <w:r w:rsidRPr="00B151B3">
          <w:rPr>
            <w:noProof/>
            <w:sz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105DE8" w14:textId="77777777" w:rsidR="00C620E7" w:rsidRDefault="00C620E7" w:rsidP="00D11A93">
      <w:pPr>
        <w:spacing w:after="0" w:line="240" w:lineRule="auto"/>
      </w:pPr>
      <w:r>
        <w:separator/>
      </w:r>
    </w:p>
  </w:footnote>
  <w:footnote w:type="continuationSeparator" w:id="0">
    <w:p w14:paraId="4FC6B140" w14:textId="77777777" w:rsidR="00C620E7" w:rsidRDefault="00C620E7" w:rsidP="00D11A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3299F0" w14:textId="77777777" w:rsidR="003A3CB7" w:rsidRPr="00034A32" w:rsidRDefault="003A3CB7" w:rsidP="00034A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31DBC"/>
    <w:multiLevelType w:val="hybridMultilevel"/>
    <w:tmpl w:val="9F3421E2"/>
    <w:lvl w:ilvl="0" w:tplc="59C65AF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683901"/>
    <w:multiLevelType w:val="hybridMultilevel"/>
    <w:tmpl w:val="C51ECD86"/>
    <w:lvl w:ilvl="0" w:tplc="3EE06A7A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84BD3"/>
    <w:multiLevelType w:val="hybridMultilevel"/>
    <w:tmpl w:val="1E40D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4849F2"/>
    <w:multiLevelType w:val="hybridMultilevel"/>
    <w:tmpl w:val="37180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B984347"/>
    <w:multiLevelType w:val="hybridMultilevel"/>
    <w:tmpl w:val="B3D220D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983B53"/>
    <w:multiLevelType w:val="hybridMultilevel"/>
    <w:tmpl w:val="6298C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F728D5"/>
    <w:multiLevelType w:val="hybridMultilevel"/>
    <w:tmpl w:val="544EC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920671"/>
    <w:multiLevelType w:val="hybridMultilevel"/>
    <w:tmpl w:val="14741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wNLY0NrE0MrE0MDFV0lEKTi0uzszPAykwrAUAMWZ7USwAAAA="/>
  </w:docVars>
  <w:rsids>
    <w:rsidRoot w:val="00E33675"/>
    <w:rsid w:val="00016C62"/>
    <w:rsid w:val="000218EF"/>
    <w:rsid w:val="0002743A"/>
    <w:rsid w:val="00034A32"/>
    <w:rsid w:val="00051A95"/>
    <w:rsid w:val="000565CC"/>
    <w:rsid w:val="00062D04"/>
    <w:rsid w:val="000778D9"/>
    <w:rsid w:val="00081D29"/>
    <w:rsid w:val="00083404"/>
    <w:rsid w:val="00084140"/>
    <w:rsid w:val="00092A46"/>
    <w:rsid w:val="000A38DA"/>
    <w:rsid w:val="000A4D9E"/>
    <w:rsid w:val="000A5DEF"/>
    <w:rsid w:val="000B0BD3"/>
    <w:rsid w:val="000B2FDF"/>
    <w:rsid w:val="000B4643"/>
    <w:rsid w:val="000C485B"/>
    <w:rsid w:val="000D37B1"/>
    <w:rsid w:val="000D4F37"/>
    <w:rsid w:val="000E13BE"/>
    <w:rsid w:val="000E232E"/>
    <w:rsid w:val="000E2ABC"/>
    <w:rsid w:val="000E323F"/>
    <w:rsid w:val="000F0474"/>
    <w:rsid w:val="000F0DDB"/>
    <w:rsid w:val="000F595A"/>
    <w:rsid w:val="00102E73"/>
    <w:rsid w:val="001042E3"/>
    <w:rsid w:val="001046C8"/>
    <w:rsid w:val="00107BCC"/>
    <w:rsid w:val="00127A84"/>
    <w:rsid w:val="00135994"/>
    <w:rsid w:val="00142CA5"/>
    <w:rsid w:val="0015511C"/>
    <w:rsid w:val="00160443"/>
    <w:rsid w:val="0018116C"/>
    <w:rsid w:val="00183AC9"/>
    <w:rsid w:val="001848CB"/>
    <w:rsid w:val="001874B5"/>
    <w:rsid w:val="001965E1"/>
    <w:rsid w:val="00196F14"/>
    <w:rsid w:val="001A7AC6"/>
    <w:rsid w:val="001B612A"/>
    <w:rsid w:val="001B6E28"/>
    <w:rsid w:val="001C36BA"/>
    <w:rsid w:val="001D037B"/>
    <w:rsid w:val="001D1144"/>
    <w:rsid w:val="001D51B8"/>
    <w:rsid w:val="001F2816"/>
    <w:rsid w:val="001F70C3"/>
    <w:rsid w:val="001F72FC"/>
    <w:rsid w:val="002030BA"/>
    <w:rsid w:val="002039A0"/>
    <w:rsid w:val="00205F3A"/>
    <w:rsid w:val="002111D6"/>
    <w:rsid w:val="002126E9"/>
    <w:rsid w:val="002140DD"/>
    <w:rsid w:val="0021452F"/>
    <w:rsid w:val="00217109"/>
    <w:rsid w:val="00224C5C"/>
    <w:rsid w:val="00232C3F"/>
    <w:rsid w:val="002370C4"/>
    <w:rsid w:val="00243346"/>
    <w:rsid w:val="00250FF4"/>
    <w:rsid w:val="00255E5B"/>
    <w:rsid w:val="002561F1"/>
    <w:rsid w:val="002566ED"/>
    <w:rsid w:val="002568A5"/>
    <w:rsid w:val="00260A5F"/>
    <w:rsid w:val="00261EE8"/>
    <w:rsid w:val="00261F96"/>
    <w:rsid w:val="00272F58"/>
    <w:rsid w:val="002765F0"/>
    <w:rsid w:val="002766E4"/>
    <w:rsid w:val="002773DE"/>
    <w:rsid w:val="00280424"/>
    <w:rsid w:val="00281CA4"/>
    <w:rsid w:val="00282250"/>
    <w:rsid w:val="00293606"/>
    <w:rsid w:val="002B74B1"/>
    <w:rsid w:val="002C1000"/>
    <w:rsid w:val="002C20E5"/>
    <w:rsid w:val="002C7580"/>
    <w:rsid w:val="002D125F"/>
    <w:rsid w:val="002D3EFB"/>
    <w:rsid w:val="002E01FB"/>
    <w:rsid w:val="002F2FF7"/>
    <w:rsid w:val="002F344B"/>
    <w:rsid w:val="002F4D16"/>
    <w:rsid w:val="002F578D"/>
    <w:rsid w:val="0030465B"/>
    <w:rsid w:val="00305339"/>
    <w:rsid w:val="0030726B"/>
    <w:rsid w:val="003116CB"/>
    <w:rsid w:val="00311AD7"/>
    <w:rsid w:val="00311E1D"/>
    <w:rsid w:val="0031239C"/>
    <w:rsid w:val="00315163"/>
    <w:rsid w:val="00321656"/>
    <w:rsid w:val="003352A2"/>
    <w:rsid w:val="0033676A"/>
    <w:rsid w:val="00340450"/>
    <w:rsid w:val="00341ACA"/>
    <w:rsid w:val="003447DD"/>
    <w:rsid w:val="00363D4A"/>
    <w:rsid w:val="003663A9"/>
    <w:rsid w:val="00375D0C"/>
    <w:rsid w:val="00385405"/>
    <w:rsid w:val="0039130C"/>
    <w:rsid w:val="00395F63"/>
    <w:rsid w:val="003A3CB7"/>
    <w:rsid w:val="003C1AE1"/>
    <w:rsid w:val="003C22FC"/>
    <w:rsid w:val="003C2B18"/>
    <w:rsid w:val="003C64CE"/>
    <w:rsid w:val="003C6E53"/>
    <w:rsid w:val="003D3669"/>
    <w:rsid w:val="003D3DF5"/>
    <w:rsid w:val="003D4A44"/>
    <w:rsid w:val="003E368F"/>
    <w:rsid w:val="003F12D3"/>
    <w:rsid w:val="003F2813"/>
    <w:rsid w:val="0042271C"/>
    <w:rsid w:val="00427206"/>
    <w:rsid w:val="00432583"/>
    <w:rsid w:val="00454447"/>
    <w:rsid w:val="004607B5"/>
    <w:rsid w:val="00475C7D"/>
    <w:rsid w:val="00476EAB"/>
    <w:rsid w:val="00477C30"/>
    <w:rsid w:val="00495DED"/>
    <w:rsid w:val="004A0396"/>
    <w:rsid w:val="004A25A7"/>
    <w:rsid w:val="004B1956"/>
    <w:rsid w:val="004B38D3"/>
    <w:rsid w:val="004D7A58"/>
    <w:rsid w:val="00517C10"/>
    <w:rsid w:val="00527821"/>
    <w:rsid w:val="00527EB6"/>
    <w:rsid w:val="00530414"/>
    <w:rsid w:val="005320CC"/>
    <w:rsid w:val="005321D2"/>
    <w:rsid w:val="0053506C"/>
    <w:rsid w:val="00537545"/>
    <w:rsid w:val="00537621"/>
    <w:rsid w:val="00547ED3"/>
    <w:rsid w:val="005550A6"/>
    <w:rsid w:val="00560B4E"/>
    <w:rsid w:val="00561360"/>
    <w:rsid w:val="00561CBC"/>
    <w:rsid w:val="00575608"/>
    <w:rsid w:val="00576590"/>
    <w:rsid w:val="00577E31"/>
    <w:rsid w:val="005810AF"/>
    <w:rsid w:val="00585B77"/>
    <w:rsid w:val="00591985"/>
    <w:rsid w:val="0059294B"/>
    <w:rsid w:val="00597D74"/>
    <w:rsid w:val="005A31E3"/>
    <w:rsid w:val="005B0210"/>
    <w:rsid w:val="005B7664"/>
    <w:rsid w:val="005C2CD6"/>
    <w:rsid w:val="005F5449"/>
    <w:rsid w:val="005F5E35"/>
    <w:rsid w:val="006002BB"/>
    <w:rsid w:val="0060499E"/>
    <w:rsid w:val="006050C2"/>
    <w:rsid w:val="00641A81"/>
    <w:rsid w:val="0064560D"/>
    <w:rsid w:val="00654F0C"/>
    <w:rsid w:val="00657638"/>
    <w:rsid w:val="00657B53"/>
    <w:rsid w:val="00670BB3"/>
    <w:rsid w:val="00672C2F"/>
    <w:rsid w:val="00675677"/>
    <w:rsid w:val="006819F9"/>
    <w:rsid w:val="00685A14"/>
    <w:rsid w:val="00685C06"/>
    <w:rsid w:val="006872C6"/>
    <w:rsid w:val="00690536"/>
    <w:rsid w:val="006942CA"/>
    <w:rsid w:val="006A27BC"/>
    <w:rsid w:val="006A505C"/>
    <w:rsid w:val="006C2933"/>
    <w:rsid w:val="006C3C94"/>
    <w:rsid w:val="006D5B3C"/>
    <w:rsid w:val="006D63DE"/>
    <w:rsid w:val="006D6FAA"/>
    <w:rsid w:val="006E2B2C"/>
    <w:rsid w:val="006E56F5"/>
    <w:rsid w:val="006F26DD"/>
    <w:rsid w:val="00715460"/>
    <w:rsid w:val="00716004"/>
    <w:rsid w:val="00735FE1"/>
    <w:rsid w:val="007438D8"/>
    <w:rsid w:val="00753B35"/>
    <w:rsid w:val="00754A27"/>
    <w:rsid w:val="00760C34"/>
    <w:rsid w:val="00763179"/>
    <w:rsid w:val="0076561E"/>
    <w:rsid w:val="007679CB"/>
    <w:rsid w:val="00772743"/>
    <w:rsid w:val="00775DBF"/>
    <w:rsid w:val="00792604"/>
    <w:rsid w:val="00795850"/>
    <w:rsid w:val="007A30E7"/>
    <w:rsid w:val="007A439A"/>
    <w:rsid w:val="007B4438"/>
    <w:rsid w:val="007B4AAE"/>
    <w:rsid w:val="007C0A62"/>
    <w:rsid w:val="007D1DC9"/>
    <w:rsid w:val="007D2ADC"/>
    <w:rsid w:val="007E1205"/>
    <w:rsid w:val="007E5D47"/>
    <w:rsid w:val="007E6CA3"/>
    <w:rsid w:val="007F4B22"/>
    <w:rsid w:val="007F7992"/>
    <w:rsid w:val="00813BA6"/>
    <w:rsid w:val="00823097"/>
    <w:rsid w:val="008240D7"/>
    <w:rsid w:val="0083599C"/>
    <w:rsid w:val="008361BE"/>
    <w:rsid w:val="0085187C"/>
    <w:rsid w:val="00852A13"/>
    <w:rsid w:val="00852E0A"/>
    <w:rsid w:val="008632EE"/>
    <w:rsid w:val="00873E7E"/>
    <w:rsid w:val="00880F3E"/>
    <w:rsid w:val="008829CF"/>
    <w:rsid w:val="00884D13"/>
    <w:rsid w:val="008905C3"/>
    <w:rsid w:val="008951AC"/>
    <w:rsid w:val="00896D99"/>
    <w:rsid w:val="008A073C"/>
    <w:rsid w:val="008B382C"/>
    <w:rsid w:val="008B5600"/>
    <w:rsid w:val="008B7195"/>
    <w:rsid w:val="008C14AD"/>
    <w:rsid w:val="008C1FDB"/>
    <w:rsid w:val="008D4BC9"/>
    <w:rsid w:val="008D6235"/>
    <w:rsid w:val="008E190C"/>
    <w:rsid w:val="008E3FA9"/>
    <w:rsid w:val="008E4F1A"/>
    <w:rsid w:val="008F7DD2"/>
    <w:rsid w:val="00912169"/>
    <w:rsid w:val="00912FCD"/>
    <w:rsid w:val="00922AA3"/>
    <w:rsid w:val="009277F4"/>
    <w:rsid w:val="00930234"/>
    <w:rsid w:val="00931383"/>
    <w:rsid w:val="00942795"/>
    <w:rsid w:val="00943311"/>
    <w:rsid w:val="00943B4E"/>
    <w:rsid w:val="00945A0D"/>
    <w:rsid w:val="0094608E"/>
    <w:rsid w:val="0095170E"/>
    <w:rsid w:val="00972180"/>
    <w:rsid w:val="009754DD"/>
    <w:rsid w:val="0099241C"/>
    <w:rsid w:val="00997100"/>
    <w:rsid w:val="009976C5"/>
    <w:rsid w:val="00997927"/>
    <w:rsid w:val="009B5654"/>
    <w:rsid w:val="009C39BB"/>
    <w:rsid w:val="009C65FD"/>
    <w:rsid w:val="009F2231"/>
    <w:rsid w:val="009F3920"/>
    <w:rsid w:val="009F6931"/>
    <w:rsid w:val="00A07C65"/>
    <w:rsid w:val="00A11321"/>
    <w:rsid w:val="00A171D6"/>
    <w:rsid w:val="00A20546"/>
    <w:rsid w:val="00A21A12"/>
    <w:rsid w:val="00A30024"/>
    <w:rsid w:val="00A308F9"/>
    <w:rsid w:val="00A3147E"/>
    <w:rsid w:val="00A353A2"/>
    <w:rsid w:val="00A3627C"/>
    <w:rsid w:val="00A462A8"/>
    <w:rsid w:val="00A4703E"/>
    <w:rsid w:val="00A531E0"/>
    <w:rsid w:val="00A61FFC"/>
    <w:rsid w:val="00A659B4"/>
    <w:rsid w:val="00A65F3C"/>
    <w:rsid w:val="00A70B27"/>
    <w:rsid w:val="00A7748F"/>
    <w:rsid w:val="00A7787F"/>
    <w:rsid w:val="00A87140"/>
    <w:rsid w:val="00A97D26"/>
    <w:rsid w:val="00AA0442"/>
    <w:rsid w:val="00AB0445"/>
    <w:rsid w:val="00AC0136"/>
    <w:rsid w:val="00AD2E17"/>
    <w:rsid w:val="00AD4AAA"/>
    <w:rsid w:val="00AD6EB9"/>
    <w:rsid w:val="00AE0F42"/>
    <w:rsid w:val="00AE2950"/>
    <w:rsid w:val="00AE3C36"/>
    <w:rsid w:val="00AE78ED"/>
    <w:rsid w:val="00AF2F33"/>
    <w:rsid w:val="00B14CBA"/>
    <w:rsid w:val="00B151B3"/>
    <w:rsid w:val="00B16697"/>
    <w:rsid w:val="00B26494"/>
    <w:rsid w:val="00B34FCF"/>
    <w:rsid w:val="00B375B9"/>
    <w:rsid w:val="00B50CE0"/>
    <w:rsid w:val="00B52078"/>
    <w:rsid w:val="00B54F93"/>
    <w:rsid w:val="00B55D99"/>
    <w:rsid w:val="00B6683C"/>
    <w:rsid w:val="00B71C13"/>
    <w:rsid w:val="00B855D3"/>
    <w:rsid w:val="00B8632C"/>
    <w:rsid w:val="00B901A8"/>
    <w:rsid w:val="00B906B1"/>
    <w:rsid w:val="00BA35AB"/>
    <w:rsid w:val="00BB77C7"/>
    <w:rsid w:val="00BC05BA"/>
    <w:rsid w:val="00BC073C"/>
    <w:rsid w:val="00BC33F0"/>
    <w:rsid w:val="00BD0776"/>
    <w:rsid w:val="00BE15EC"/>
    <w:rsid w:val="00BE38F3"/>
    <w:rsid w:val="00C10592"/>
    <w:rsid w:val="00C111DA"/>
    <w:rsid w:val="00C16A32"/>
    <w:rsid w:val="00C20E0C"/>
    <w:rsid w:val="00C21894"/>
    <w:rsid w:val="00C253A5"/>
    <w:rsid w:val="00C368CF"/>
    <w:rsid w:val="00C54C4B"/>
    <w:rsid w:val="00C620E7"/>
    <w:rsid w:val="00C6354B"/>
    <w:rsid w:val="00C6558A"/>
    <w:rsid w:val="00C74EEC"/>
    <w:rsid w:val="00C74F0E"/>
    <w:rsid w:val="00C803CB"/>
    <w:rsid w:val="00C811EC"/>
    <w:rsid w:val="00C90B59"/>
    <w:rsid w:val="00C93E89"/>
    <w:rsid w:val="00C951E1"/>
    <w:rsid w:val="00CA7955"/>
    <w:rsid w:val="00CC3586"/>
    <w:rsid w:val="00CD060F"/>
    <w:rsid w:val="00CD34D7"/>
    <w:rsid w:val="00CE0D04"/>
    <w:rsid w:val="00D01552"/>
    <w:rsid w:val="00D05415"/>
    <w:rsid w:val="00D11A93"/>
    <w:rsid w:val="00D242FE"/>
    <w:rsid w:val="00D3238D"/>
    <w:rsid w:val="00D34162"/>
    <w:rsid w:val="00D35B38"/>
    <w:rsid w:val="00D45A04"/>
    <w:rsid w:val="00D530BF"/>
    <w:rsid w:val="00D53931"/>
    <w:rsid w:val="00D61D34"/>
    <w:rsid w:val="00D659B6"/>
    <w:rsid w:val="00D82945"/>
    <w:rsid w:val="00D90D07"/>
    <w:rsid w:val="00D938A3"/>
    <w:rsid w:val="00D94027"/>
    <w:rsid w:val="00D96BB4"/>
    <w:rsid w:val="00DB7210"/>
    <w:rsid w:val="00DC126D"/>
    <w:rsid w:val="00DD30B6"/>
    <w:rsid w:val="00DD6226"/>
    <w:rsid w:val="00DE02DF"/>
    <w:rsid w:val="00DE06B9"/>
    <w:rsid w:val="00DF0F88"/>
    <w:rsid w:val="00DF134A"/>
    <w:rsid w:val="00E02C41"/>
    <w:rsid w:val="00E112C1"/>
    <w:rsid w:val="00E15D62"/>
    <w:rsid w:val="00E17D57"/>
    <w:rsid w:val="00E20C2B"/>
    <w:rsid w:val="00E33675"/>
    <w:rsid w:val="00E4133F"/>
    <w:rsid w:val="00E45A9C"/>
    <w:rsid w:val="00E4720C"/>
    <w:rsid w:val="00E503CF"/>
    <w:rsid w:val="00E55F5B"/>
    <w:rsid w:val="00E60AA9"/>
    <w:rsid w:val="00E65866"/>
    <w:rsid w:val="00E70D04"/>
    <w:rsid w:val="00E73AB4"/>
    <w:rsid w:val="00E771F9"/>
    <w:rsid w:val="00E831F2"/>
    <w:rsid w:val="00E86634"/>
    <w:rsid w:val="00E916AE"/>
    <w:rsid w:val="00E9466B"/>
    <w:rsid w:val="00E95706"/>
    <w:rsid w:val="00EA23CD"/>
    <w:rsid w:val="00EB122C"/>
    <w:rsid w:val="00EB1343"/>
    <w:rsid w:val="00EB631A"/>
    <w:rsid w:val="00EC66D4"/>
    <w:rsid w:val="00ED4ED7"/>
    <w:rsid w:val="00ED637B"/>
    <w:rsid w:val="00EF1E23"/>
    <w:rsid w:val="00EF2750"/>
    <w:rsid w:val="00EF6A21"/>
    <w:rsid w:val="00F0282B"/>
    <w:rsid w:val="00F046A0"/>
    <w:rsid w:val="00F13152"/>
    <w:rsid w:val="00F17D97"/>
    <w:rsid w:val="00F222E9"/>
    <w:rsid w:val="00F30A44"/>
    <w:rsid w:val="00F32818"/>
    <w:rsid w:val="00F52DA6"/>
    <w:rsid w:val="00F612EB"/>
    <w:rsid w:val="00F6619C"/>
    <w:rsid w:val="00F66CF8"/>
    <w:rsid w:val="00F725F5"/>
    <w:rsid w:val="00F8370A"/>
    <w:rsid w:val="00F86A50"/>
    <w:rsid w:val="00F90B5B"/>
    <w:rsid w:val="00FA4ACD"/>
    <w:rsid w:val="00FB2C9A"/>
    <w:rsid w:val="00FB3E5F"/>
    <w:rsid w:val="00FC0E64"/>
    <w:rsid w:val="00FC3133"/>
    <w:rsid w:val="00FD063D"/>
    <w:rsid w:val="00FE1A23"/>
    <w:rsid w:val="00FE7EBE"/>
    <w:rsid w:val="00FF5FCA"/>
    <w:rsid w:val="00FF6C5B"/>
    <w:rsid w:val="00FF7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AFA57A5"/>
  <w15:chartTrackingRefBased/>
  <w15:docId w15:val="{AD8A6897-7364-475B-A6B2-E4B939C16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qFormat/>
    <w:rsid w:val="005550A6"/>
    <w:pPr>
      <w:keepNext/>
      <w:spacing w:after="0" w:line="240" w:lineRule="auto"/>
      <w:outlineLvl w:val="3"/>
    </w:pPr>
    <w:rPr>
      <w:rFonts w:ascii="Arial" w:hAnsi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67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803C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A7748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D11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A93"/>
  </w:style>
  <w:style w:type="paragraph" w:styleId="Footer">
    <w:name w:val="footer"/>
    <w:basedOn w:val="Normal"/>
    <w:link w:val="FooterChar"/>
    <w:uiPriority w:val="99"/>
    <w:unhideWhenUsed/>
    <w:rsid w:val="00D11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A93"/>
  </w:style>
  <w:style w:type="paragraph" w:styleId="BalloonText">
    <w:name w:val="Balloon Text"/>
    <w:basedOn w:val="Normal"/>
    <w:link w:val="BalloonTextChar"/>
    <w:uiPriority w:val="99"/>
    <w:semiHidden/>
    <w:unhideWhenUsed/>
    <w:rsid w:val="00D11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11A9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15163"/>
    <w:rPr>
      <w:sz w:val="22"/>
      <w:szCs w:val="22"/>
    </w:rPr>
  </w:style>
  <w:style w:type="table" w:styleId="MediumList1-Accent6">
    <w:name w:val="Medium List 1 Accent 6"/>
    <w:basedOn w:val="TableNormal"/>
    <w:uiPriority w:val="65"/>
    <w:rsid w:val="0083599C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character" w:styleId="PlaceholderText">
    <w:name w:val="Placeholder Text"/>
    <w:uiPriority w:val="99"/>
    <w:semiHidden/>
    <w:rsid w:val="00F30A44"/>
    <w:rPr>
      <w:color w:val="808080"/>
    </w:rPr>
  </w:style>
  <w:style w:type="character" w:customStyle="1" w:styleId="Heading4Char">
    <w:name w:val="Heading 4 Char"/>
    <w:link w:val="Heading4"/>
    <w:rsid w:val="005550A6"/>
    <w:rPr>
      <w:rFonts w:ascii="Arial" w:eastAsia="Times New Roman" w:hAnsi="Arial" w:cs="Times New Roman"/>
      <w:b/>
      <w:sz w:val="20"/>
      <w:szCs w:val="20"/>
    </w:rPr>
  </w:style>
  <w:style w:type="character" w:styleId="Hyperlink">
    <w:name w:val="Hyperlink"/>
    <w:uiPriority w:val="99"/>
    <w:unhideWhenUsed/>
    <w:rsid w:val="00912FCD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0E323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uiPriority w:val="99"/>
    <w:semiHidden/>
    <w:unhideWhenUsed/>
    <w:rsid w:val="00062D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2D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2D0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2D0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62D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064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A40BC0-8C0D-4138-B675-70A0EBE15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45</Words>
  <Characters>48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Sandra Guy</cp:lastModifiedBy>
  <cp:revision>2</cp:revision>
  <cp:lastPrinted>2023-08-09T14:59:00Z</cp:lastPrinted>
  <dcterms:created xsi:type="dcterms:W3CDTF">2024-03-04T17:49:00Z</dcterms:created>
  <dcterms:modified xsi:type="dcterms:W3CDTF">2024-03-04T17:49:00Z</dcterms:modified>
</cp:coreProperties>
</file>